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0F815B" w14:textId="3895C7C5" w:rsidR="009B5633" w:rsidRPr="00BD20A2" w:rsidRDefault="00F61DB5">
      <w:pPr>
        <w:rPr>
          <w:b/>
          <w:szCs w:val="20"/>
        </w:rPr>
      </w:pPr>
      <w:bookmarkStart w:id="0" w:name="_GoBack"/>
      <w:bookmarkEnd w:id="0"/>
      <w:r w:rsidRPr="00BD20A2">
        <w:rPr>
          <w:b/>
          <w:szCs w:val="20"/>
        </w:rPr>
        <w:t xml:space="preserve">How to </w:t>
      </w:r>
      <w:r w:rsidR="00ED604A" w:rsidRPr="00BD20A2">
        <w:rPr>
          <w:b/>
          <w:szCs w:val="20"/>
        </w:rPr>
        <w:t xml:space="preserve">use </w:t>
      </w:r>
      <w:r w:rsidRPr="00BD20A2">
        <w:rPr>
          <w:b/>
          <w:szCs w:val="20"/>
        </w:rPr>
        <w:t xml:space="preserve">this </w:t>
      </w:r>
      <w:r w:rsidR="00BD20A2" w:rsidRPr="00BD20A2">
        <w:rPr>
          <w:b/>
          <w:szCs w:val="20"/>
        </w:rPr>
        <w:t>Logic Model -</w:t>
      </w:r>
      <w:r w:rsidR="00341767" w:rsidRPr="00BD20A2">
        <w:rPr>
          <w:b/>
          <w:szCs w:val="20"/>
        </w:rPr>
        <w:t xml:space="preserve"> Driver Diagram</w:t>
      </w:r>
      <w:r w:rsidR="003D65D9" w:rsidRPr="00BD20A2">
        <w:rPr>
          <w:b/>
          <w:szCs w:val="20"/>
        </w:rPr>
        <w:t xml:space="preserve"> Template</w:t>
      </w:r>
      <w:r w:rsidR="00341767" w:rsidRPr="00BD20A2">
        <w:rPr>
          <w:b/>
          <w:szCs w:val="20"/>
        </w:rPr>
        <w:t>:</w:t>
      </w:r>
    </w:p>
    <w:p w14:paraId="03E73E2A" w14:textId="6C13560E" w:rsidR="00BD20A2" w:rsidRDefault="00BD20A2" w:rsidP="00C67DB3">
      <w:pPr>
        <w:pStyle w:val="ListParagraph"/>
        <w:numPr>
          <w:ilvl w:val="0"/>
          <w:numId w:val="7"/>
        </w:numPr>
        <w:rPr>
          <w:szCs w:val="20"/>
        </w:rPr>
      </w:pPr>
      <w:r w:rsidRPr="00BD20A2">
        <w:rPr>
          <w:szCs w:val="20"/>
        </w:rPr>
        <w:t xml:space="preserve">Cooperative agreement recipients and program awardees will be expected to work with the Alzheimer’s Grants Program to develop a Logic Model - Driver Diagram that describes the approach to care and services for their program. Applicants are encouraged to submit a draft </w:t>
      </w:r>
      <w:r>
        <w:rPr>
          <w:szCs w:val="20"/>
        </w:rPr>
        <w:t xml:space="preserve">using this template or other preferred format, </w:t>
      </w:r>
      <w:r w:rsidRPr="00BD20A2">
        <w:rPr>
          <w:szCs w:val="20"/>
        </w:rPr>
        <w:t xml:space="preserve">as part of </w:t>
      </w:r>
      <w:r>
        <w:rPr>
          <w:szCs w:val="20"/>
        </w:rPr>
        <w:t>the</w:t>
      </w:r>
      <w:r w:rsidRPr="00BD20A2">
        <w:rPr>
          <w:szCs w:val="20"/>
        </w:rPr>
        <w:t xml:space="preserve"> project proposal as an “other attachment</w:t>
      </w:r>
      <w:r>
        <w:rPr>
          <w:szCs w:val="20"/>
        </w:rPr>
        <w:t>.</w:t>
      </w:r>
      <w:r w:rsidRPr="00BD20A2">
        <w:rPr>
          <w:szCs w:val="20"/>
        </w:rPr>
        <w:t>”</w:t>
      </w:r>
    </w:p>
    <w:p w14:paraId="6E074F5E" w14:textId="0EC46DD7" w:rsidR="00341767" w:rsidRPr="00BD20A2" w:rsidRDefault="00BD20A2" w:rsidP="006B0630">
      <w:pPr>
        <w:pStyle w:val="ListParagraph"/>
        <w:numPr>
          <w:ilvl w:val="0"/>
          <w:numId w:val="7"/>
        </w:numPr>
        <w:rPr>
          <w:szCs w:val="20"/>
        </w:rPr>
      </w:pPr>
      <w:r w:rsidRPr="00BD20A2">
        <w:rPr>
          <w:szCs w:val="20"/>
        </w:rPr>
        <w:t xml:space="preserve">A </w:t>
      </w:r>
      <w:r w:rsidR="00F61DB5" w:rsidRPr="00BD20A2">
        <w:rPr>
          <w:szCs w:val="20"/>
        </w:rPr>
        <w:t>Driver D</w:t>
      </w:r>
      <w:r w:rsidR="00C10606" w:rsidRPr="00BD20A2">
        <w:rPr>
          <w:szCs w:val="20"/>
        </w:rPr>
        <w:t>iagram is an action</w:t>
      </w:r>
      <w:r w:rsidR="00F137AB" w:rsidRPr="00BD20A2">
        <w:rPr>
          <w:szCs w:val="20"/>
        </w:rPr>
        <w:t xml:space="preserve">–oriented logic model that begins with an understanding of </w:t>
      </w:r>
      <w:r w:rsidR="00341767" w:rsidRPr="00BD20A2">
        <w:rPr>
          <w:szCs w:val="20"/>
        </w:rPr>
        <w:t>the</w:t>
      </w:r>
      <w:r w:rsidR="00F137AB" w:rsidRPr="00BD20A2">
        <w:rPr>
          <w:szCs w:val="20"/>
        </w:rPr>
        <w:t xml:space="preserve"> </w:t>
      </w:r>
      <w:r w:rsidR="00F137AB" w:rsidRPr="00BD20A2">
        <w:rPr>
          <w:b/>
          <w:szCs w:val="20"/>
        </w:rPr>
        <w:t>Aim</w:t>
      </w:r>
      <w:r w:rsidR="00C10606" w:rsidRPr="00BD20A2">
        <w:rPr>
          <w:szCs w:val="20"/>
        </w:rPr>
        <w:t xml:space="preserve"> </w:t>
      </w:r>
      <w:r w:rsidR="009F49B3" w:rsidRPr="00BD20A2">
        <w:rPr>
          <w:szCs w:val="20"/>
        </w:rPr>
        <w:t xml:space="preserve">(i.e., goals) </w:t>
      </w:r>
      <w:r w:rsidR="00C10606" w:rsidRPr="00BD20A2">
        <w:rPr>
          <w:szCs w:val="20"/>
        </w:rPr>
        <w:t>and</w:t>
      </w:r>
      <w:r w:rsidR="00341767" w:rsidRPr="00BD20A2">
        <w:rPr>
          <w:szCs w:val="20"/>
        </w:rPr>
        <w:t xml:space="preserve"> identifies the </w:t>
      </w:r>
      <w:r w:rsidR="00341767" w:rsidRPr="00BD20A2">
        <w:rPr>
          <w:b/>
          <w:szCs w:val="20"/>
        </w:rPr>
        <w:t>D</w:t>
      </w:r>
      <w:r w:rsidR="00F137AB" w:rsidRPr="00BD20A2">
        <w:rPr>
          <w:b/>
          <w:szCs w:val="20"/>
        </w:rPr>
        <w:t>rivers</w:t>
      </w:r>
      <w:r w:rsidR="00F137AB" w:rsidRPr="00BD20A2">
        <w:rPr>
          <w:szCs w:val="20"/>
        </w:rPr>
        <w:t xml:space="preserve"> </w:t>
      </w:r>
      <w:r w:rsidR="009F49B3" w:rsidRPr="00BD20A2">
        <w:rPr>
          <w:szCs w:val="20"/>
        </w:rPr>
        <w:t>(</w:t>
      </w:r>
      <w:r w:rsidR="005C014A" w:rsidRPr="00BD20A2">
        <w:rPr>
          <w:szCs w:val="20"/>
        </w:rPr>
        <w:t>e</w:t>
      </w:r>
      <w:r w:rsidR="00BA0CD2" w:rsidRPr="00BD20A2">
        <w:rPr>
          <w:szCs w:val="20"/>
        </w:rPr>
        <w:t>.</w:t>
      </w:r>
      <w:r w:rsidR="005C014A" w:rsidRPr="00BD20A2">
        <w:rPr>
          <w:szCs w:val="20"/>
        </w:rPr>
        <w:t>g.</w:t>
      </w:r>
      <w:r w:rsidR="00BA0CD2" w:rsidRPr="00BD20A2">
        <w:rPr>
          <w:szCs w:val="20"/>
        </w:rPr>
        <w:t xml:space="preserve">, </w:t>
      </w:r>
      <w:r w:rsidR="009F49B3" w:rsidRPr="00BD20A2">
        <w:rPr>
          <w:szCs w:val="20"/>
        </w:rPr>
        <w:t>primary</w:t>
      </w:r>
      <w:r w:rsidR="00BA0CD2" w:rsidRPr="00BD20A2">
        <w:rPr>
          <w:szCs w:val="20"/>
        </w:rPr>
        <w:t xml:space="preserve"> drivers or secondary drivers</w:t>
      </w:r>
      <w:r w:rsidR="009F49B3" w:rsidRPr="00BD20A2">
        <w:rPr>
          <w:szCs w:val="20"/>
        </w:rPr>
        <w:t xml:space="preserve">) </w:t>
      </w:r>
      <w:r w:rsidR="00C10606" w:rsidRPr="00BD20A2">
        <w:rPr>
          <w:szCs w:val="20"/>
        </w:rPr>
        <w:t xml:space="preserve">necessary </w:t>
      </w:r>
      <w:r w:rsidR="00F137AB" w:rsidRPr="00BD20A2">
        <w:rPr>
          <w:szCs w:val="20"/>
        </w:rPr>
        <w:t xml:space="preserve">to achieve </w:t>
      </w:r>
      <w:r w:rsidR="00C10606" w:rsidRPr="00BD20A2">
        <w:rPr>
          <w:szCs w:val="20"/>
        </w:rPr>
        <w:t>that</w:t>
      </w:r>
      <w:r w:rsidR="00F137AB" w:rsidRPr="00BD20A2">
        <w:rPr>
          <w:szCs w:val="20"/>
        </w:rPr>
        <w:t xml:space="preserve"> aim</w:t>
      </w:r>
      <w:r w:rsidR="00C10606" w:rsidRPr="00BD20A2">
        <w:rPr>
          <w:szCs w:val="20"/>
        </w:rPr>
        <w:t>.</w:t>
      </w:r>
      <w:r w:rsidR="00F137AB" w:rsidRPr="00BD20A2">
        <w:rPr>
          <w:szCs w:val="20"/>
        </w:rPr>
        <w:t xml:space="preserve"> </w:t>
      </w:r>
      <w:r w:rsidR="00341767" w:rsidRPr="00BD20A2">
        <w:rPr>
          <w:szCs w:val="20"/>
        </w:rPr>
        <w:t xml:space="preserve">The </w:t>
      </w:r>
      <w:r w:rsidR="00341767" w:rsidRPr="00BD20A2">
        <w:rPr>
          <w:b/>
          <w:szCs w:val="20"/>
        </w:rPr>
        <w:t>S</w:t>
      </w:r>
      <w:r w:rsidR="00C10606" w:rsidRPr="00BD20A2">
        <w:rPr>
          <w:b/>
          <w:szCs w:val="20"/>
        </w:rPr>
        <w:t>trategies</w:t>
      </w:r>
      <w:r w:rsidR="00C10606" w:rsidRPr="00BD20A2">
        <w:rPr>
          <w:szCs w:val="20"/>
        </w:rPr>
        <w:t xml:space="preserve"> suggest the </w:t>
      </w:r>
      <w:r w:rsidR="00AB159F" w:rsidRPr="00BD20A2">
        <w:rPr>
          <w:szCs w:val="20"/>
        </w:rPr>
        <w:t>activities that will accomp</w:t>
      </w:r>
      <w:r w:rsidR="00341767" w:rsidRPr="00BD20A2">
        <w:rPr>
          <w:szCs w:val="20"/>
        </w:rPr>
        <w:t>lish those D</w:t>
      </w:r>
      <w:r w:rsidR="00AB159F" w:rsidRPr="00BD20A2">
        <w:rPr>
          <w:szCs w:val="20"/>
        </w:rPr>
        <w:t>rivers.</w:t>
      </w:r>
    </w:p>
    <w:p w14:paraId="297CCADA" w14:textId="5220F806" w:rsidR="00341767" w:rsidRPr="00BD20A2" w:rsidRDefault="002D2CD0" w:rsidP="00341767">
      <w:pPr>
        <w:pStyle w:val="ListParagraph"/>
        <w:numPr>
          <w:ilvl w:val="0"/>
          <w:numId w:val="7"/>
        </w:numPr>
        <w:rPr>
          <w:szCs w:val="20"/>
        </w:rPr>
      </w:pPr>
      <w:r>
        <w:rPr>
          <w:szCs w:val="20"/>
        </w:rPr>
        <w:t xml:space="preserve">We </w:t>
      </w:r>
      <w:r w:rsidR="00AD30CE">
        <w:rPr>
          <w:szCs w:val="20"/>
        </w:rPr>
        <w:t>use</w:t>
      </w:r>
      <w:r w:rsidR="00F61DB5" w:rsidRPr="006B0630">
        <w:rPr>
          <w:szCs w:val="20"/>
        </w:rPr>
        <w:t xml:space="preserve"> </w:t>
      </w:r>
      <w:r w:rsidR="00F61DB5" w:rsidRPr="00BD20A2">
        <w:rPr>
          <w:b/>
          <w:szCs w:val="20"/>
        </w:rPr>
        <w:t>measures</w:t>
      </w:r>
      <w:r w:rsidR="00F61DB5" w:rsidRPr="006B0630">
        <w:rPr>
          <w:szCs w:val="20"/>
        </w:rPr>
        <w:t xml:space="preserve"> </w:t>
      </w:r>
      <w:r w:rsidR="00AD30CE">
        <w:rPr>
          <w:szCs w:val="20"/>
        </w:rPr>
        <w:t xml:space="preserve">linked to the </w:t>
      </w:r>
      <w:r w:rsidR="009F49B3">
        <w:rPr>
          <w:szCs w:val="20"/>
        </w:rPr>
        <w:t>D</w:t>
      </w:r>
      <w:r w:rsidR="00AD30CE">
        <w:rPr>
          <w:szCs w:val="20"/>
        </w:rPr>
        <w:t>river Diagram to help understand whether we are achieving our Aim in the work.</w:t>
      </w:r>
      <w:r w:rsidR="00BD20A2">
        <w:rPr>
          <w:szCs w:val="20"/>
        </w:rPr>
        <w:t xml:space="preserve"> </w:t>
      </w:r>
      <w:r w:rsidR="00AD30CE">
        <w:rPr>
          <w:szCs w:val="20"/>
        </w:rPr>
        <w:t>We need measures</w:t>
      </w:r>
      <w:r w:rsidR="009F49B3">
        <w:rPr>
          <w:szCs w:val="20"/>
        </w:rPr>
        <w:t xml:space="preserve"> </w:t>
      </w:r>
      <w:r w:rsidR="00F61DB5" w:rsidRPr="006B0630">
        <w:rPr>
          <w:szCs w:val="20"/>
        </w:rPr>
        <w:t>that define the Aim and</w:t>
      </w:r>
      <w:r w:rsidR="00ED604A" w:rsidRPr="006B0630">
        <w:rPr>
          <w:szCs w:val="20"/>
        </w:rPr>
        <w:t xml:space="preserve"> measures for each of the Primary Drivers </w:t>
      </w:r>
      <w:r w:rsidR="00BA0CD2">
        <w:rPr>
          <w:szCs w:val="20"/>
        </w:rPr>
        <w:t>(e.</w:t>
      </w:r>
      <w:r w:rsidR="005C014A">
        <w:rPr>
          <w:szCs w:val="20"/>
        </w:rPr>
        <w:t>g.</w:t>
      </w:r>
      <w:r w:rsidR="00BA0CD2">
        <w:rPr>
          <w:szCs w:val="20"/>
        </w:rPr>
        <w:t xml:space="preserve">, big ideas or topics) </w:t>
      </w:r>
      <w:r w:rsidR="00F61DB5" w:rsidRPr="006B0630">
        <w:rPr>
          <w:szCs w:val="20"/>
        </w:rPr>
        <w:t xml:space="preserve">that tell </w:t>
      </w:r>
      <w:r w:rsidR="00000924" w:rsidRPr="006B0630">
        <w:rPr>
          <w:szCs w:val="20"/>
        </w:rPr>
        <w:t xml:space="preserve">us if we are making progress </w:t>
      </w:r>
      <w:r w:rsidR="00ED604A" w:rsidRPr="006B0630">
        <w:rPr>
          <w:szCs w:val="20"/>
        </w:rPr>
        <w:t>toward the Aim.</w:t>
      </w:r>
    </w:p>
    <w:p w14:paraId="66C5032F" w14:textId="124E40DB" w:rsidR="00341767" w:rsidRPr="00BD20A2" w:rsidRDefault="00F61DB5" w:rsidP="00341767">
      <w:pPr>
        <w:pStyle w:val="ListParagraph"/>
        <w:numPr>
          <w:ilvl w:val="0"/>
          <w:numId w:val="7"/>
        </w:numPr>
        <w:rPr>
          <w:szCs w:val="20"/>
        </w:rPr>
      </w:pPr>
      <w:r w:rsidRPr="006B0630">
        <w:rPr>
          <w:szCs w:val="20"/>
        </w:rPr>
        <w:t>The Primary Drivers are outlined in the</w:t>
      </w:r>
      <w:r w:rsidR="00BD65E2">
        <w:rPr>
          <w:szCs w:val="20"/>
        </w:rPr>
        <w:t xml:space="preserve"> Notice of Funding Opportunity (NOFO) </w:t>
      </w:r>
      <w:r w:rsidR="00BD20A2">
        <w:rPr>
          <w:szCs w:val="20"/>
        </w:rPr>
        <w:t xml:space="preserve">under </w:t>
      </w:r>
      <w:r w:rsidR="00BD20A2" w:rsidRPr="00BD20A2">
        <w:rPr>
          <w:i/>
          <w:szCs w:val="20"/>
        </w:rPr>
        <w:t>Purpose</w:t>
      </w:r>
      <w:r w:rsidR="00BD20A2">
        <w:rPr>
          <w:szCs w:val="20"/>
        </w:rPr>
        <w:t xml:space="preserve">, </w:t>
      </w:r>
      <w:r w:rsidR="00BD65E2">
        <w:rPr>
          <w:szCs w:val="20"/>
        </w:rPr>
        <w:t xml:space="preserve">and Program Award </w:t>
      </w:r>
      <w:r w:rsidR="00BD20A2">
        <w:rPr>
          <w:szCs w:val="20"/>
        </w:rPr>
        <w:t xml:space="preserve">RFA under </w:t>
      </w:r>
      <w:r w:rsidR="00BD20A2" w:rsidRPr="00BD20A2">
        <w:rPr>
          <w:i/>
          <w:szCs w:val="20"/>
        </w:rPr>
        <w:t>Program Award Opportunity and Requirements</w:t>
      </w:r>
      <w:r w:rsidRPr="006B0630">
        <w:rPr>
          <w:szCs w:val="20"/>
        </w:rPr>
        <w:t xml:space="preserve">. </w:t>
      </w:r>
      <w:r w:rsidR="00ED604A" w:rsidRPr="006B0630">
        <w:rPr>
          <w:szCs w:val="20"/>
        </w:rPr>
        <w:t xml:space="preserve">Each applicant will determine the Secondary Drivers </w:t>
      </w:r>
      <w:r w:rsidR="00BA0CD2">
        <w:rPr>
          <w:szCs w:val="20"/>
        </w:rPr>
        <w:t>(</w:t>
      </w:r>
      <w:r w:rsidR="005C014A">
        <w:rPr>
          <w:szCs w:val="20"/>
        </w:rPr>
        <w:t>e.g.</w:t>
      </w:r>
      <w:r w:rsidR="00BA0CD2">
        <w:rPr>
          <w:szCs w:val="20"/>
        </w:rPr>
        <w:t xml:space="preserve">, identify specifically what influences the Primary Drivers and how change ideas relate to the drivers) </w:t>
      </w:r>
      <w:r w:rsidR="00ED604A" w:rsidRPr="006B0630">
        <w:rPr>
          <w:szCs w:val="20"/>
        </w:rPr>
        <w:t>and Strategies that they believe will help them achieve their Aim.</w:t>
      </w:r>
      <w:r w:rsidR="00BD20A2">
        <w:rPr>
          <w:szCs w:val="20"/>
        </w:rPr>
        <w:t xml:space="preserve"> </w:t>
      </w:r>
      <w:r w:rsidR="00ED604A" w:rsidRPr="006B0630">
        <w:rPr>
          <w:szCs w:val="20"/>
        </w:rPr>
        <w:t xml:space="preserve"> This </w:t>
      </w:r>
      <w:r w:rsidR="00000924" w:rsidRPr="006B0630">
        <w:rPr>
          <w:szCs w:val="20"/>
        </w:rPr>
        <w:t xml:space="preserve">process </w:t>
      </w:r>
      <w:r w:rsidR="00ED604A" w:rsidRPr="006B0630">
        <w:rPr>
          <w:szCs w:val="20"/>
        </w:rPr>
        <w:t>starts with questions:</w:t>
      </w:r>
      <w:r w:rsidR="00BD20A2">
        <w:rPr>
          <w:szCs w:val="20"/>
        </w:rPr>
        <w:t xml:space="preserve"> </w:t>
      </w:r>
      <w:r w:rsidR="00ED604A" w:rsidRPr="006B0630">
        <w:rPr>
          <w:szCs w:val="20"/>
        </w:rPr>
        <w:t>What can we do to increase Awareness and Recognition of Dementia?</w:t>
      </w:r>
      <w:r w:rsidR="00BD20A2">
        <w:rPr>
          <w:szCs w:val="20"/>
        </w:rPr>
        <w:t xml:space="preserve"> </w:t>
      </w:r>
      <w:r w:rsidR="00ED604A" w:rsidRPr="006B0630">
        <w:rPr>
          <w:szCs w:val="20"/>
        </w:rPr>
        <w:t>What can we do that will increase the likelihood of an Accurate and Timely Diagnosis?</w:t>
      </w:r>
      <w:r w:rsidR="00BD20A2">
        <w:rPr>
          <w:szCs w:val="20"/>
        </w:rPr>
        <w:t xml:space="preserve"> </w:t>
      </w:r>
      <w:r w:rsidR="00ED604A" w:rsidRPr="006B0630">
        <w:rPr>
          <w:szCs w:val="20"/>
        </w:rPr>
        <w:t>The answers to those questions are the Secondary Drivers.</w:t>
      </w:r>
      <w:r w:rsidR="00BD20A2">
        <w:rPr>
          <w:szCs w:val="20"/>
        </w:rPr>
        <w:t xml:space="preserve"> </w:t>
      </w:r>
      <w:r w:rsidR="00ED604A" w:rsidRPr="006B0630">
        <w:rPr>
          <w:szCs w:val="20"/>
        </w:rPr>
        <w:t>How they will do that work</w:t>
      </w:r>
      <w:r w:rsidR="005C014A">
        <w:rPr>
          <w:szCs w:val="20"/>
        </w:rPr>
        <w:t>,</w:t>
      </w:r>
      <w:r w:rsidR="00ED604A" w:rsidRPr="006B0630">
        <w:rPr>
          <w:szCs w:val="20"/>
        </w:rPr>
        <w:t xml:space="preserve"> make up the Strategies.</w:t>
      </w:r>
    </w:p>
    <w:p w14:paraId="330F7A99" w14:textId="775E785D" w:rsidR="006B0630" w:rsidRPr="002D2CD0" w:rsidRDefault="00ED604A" w:rsidP="00D943D2">
      <w:pPr>
        <w:pStyle w:val="ListParagraph"/>
        <w:numPr>
          <w:ilvl w:val="0"/>
          <w:numId w:val="7"/>
        </w:numPr>
        <w:rPr>
          <w:szCs w:val="20"/>
        </w:rPr>
      </w:pPr>
      <w:r w:rsidRPr="006B0630">
        <w:rPr>
          <w:szCs w:val="20"/>
        </w:rPr>
        <w:t>The</w:t>
      </w:r>
      <w:r w:rsidR="00341767" w:rsidRPr="006B0630">
        <w:rPr>
          <w:szCs w:val="20"/>
        </w:rPr>
        <w:t xml:space="preserve"> logic model</w:t>
      </w:r>
      <w:r w:rsidRPr="006B0630">
        <w:rPr>
          <w:szCs w:val="20"/>
        </w:rPr>
        <w:t xml:space="preserve"> </w:t>
      </w:r>
      <w:r w:rsidR="006B0630" w:rsidRPr="006B0630">
        <w:rPr>
          <w:szCs w:val="20"/>
        </w:rPr>
        <w:t>provides an opportunity to envision</w:t>
      </w:r>
      <w:r w:rsidR="00341767" w:rsidRPr="006B0630">
        <w:rPr>
          <w:szCs w:val="20"/>
        </w:rPr>
        <w:t xml:space="preserve"> a comprehensive approach to addressing dementia.</w:t>
      </w:r>
      <w:r w:rsidR="00BD20A2">
        <w:rPr>
          <w:szCs w:val="20"/>
        </w:rPr>
        <w:t xml:space="preserve"> </w:t>
      </w:r>
      <w:r w:rsidR="00341767" w:rsidRPr="006B0630">
        <w:rPr>
          <w:szCs w:val="20"/>
        </w:rPr>
        <w:t xml:space="preserve">The </w:t>
      </w:r>
      <w:r w:rsidR="00BD65E2">
        <w:rPr>
          <w:szCs w:val="20"/>
        </w:rPr>
        <w:t>NOFO and Program Award Applications</w:t>
      </w:r>
      <w:r w:rsidR="00341767" w:rsidRPr="006B0630">
        <w:rPr>
          <w:szCs w:val="20"/>
        </w:rPr>
        <w:t xml:space="preserve"> </w:t>
      </w:r>
      <w:r w:rsidRPr="006B0630">
        <w:rPr>
          <w:szCs w:val="20"/>
        </w:rPr>
        <w:t>ask</w:t>
      </w:r>
      <w:r w:rsidR="00341767" w:rsidRPr="006B0630">
        <w:rPr>
          <w:szCs w:val="20"/>
        </w:rPr>
        <w:t xml:space="preserve"> </w:t>
      </w:r>
      <w:r w:rsidR="00581E97" w:rsidRPr="006B0630">
        <w:rPr>
          <w:szCs w:val="20"/>
        </w:rPr>
        <w:t>that the A</w:t>
      </w:r>
      <w:r w:rsidR="00341767" w:rsidRPr="006B0630">
        <w:rPr>
          <w:szCs w:val="20"/>
        </w:rPr>
        <w:t>pplicant</w:t>
      </w:r>
      <w:r w:rsidR="00BD65E2">
        <w:rPr>
          <w:szCs w:val="20"/>
        </w:rPr>
        <w:t>s</w:t>
      </w:r>
      <w:r w:rsidR="00341767" w:rsidRPr="006B0630">
        <w:rPr>
          <w:szCs w:val="20"/>
        </w:rPr>
        <w:t xml:space="preserve"> </w:t>
      </w:r>
      <w:r w:rsidR="005C014A">
        <w:rPr>
          <w:szCs w:val="20"/>
        </w:rPr>
        <w:t xml:space="preserve">to </w:t>
      </w:r>
      <w:r w:rsidR="00341767" w:rsidRPr="006B0630">
        <w:rPr>
          <w:szCs w:val="20"/>
        </w:rPr>
        <w:t xml:space="preserve">provide a </w:t>
      </w:r>
      <w:r w:rsidR="00341767" w:rsidRPr="006B0630">
        <w:t>comprehensive approach to care and services for persons living with dementia and their caregivers</w:t>
      </w:r>
      <w:r w:rsidR="005C014A">
        <w:t>,</w:t>
      </w:r>
      <w:r w:rsidR="00341767" w:rsidRPr="006B0630">
        <w:rPr>
          <w:szCs w:val="23"/>
        </w:rPr>
        <w:t xml:space="preserve"> and identify funding streams that will support service delivery.</w:t>
      </w:r>
      <w:r w:rsidR="00BD20A2">
        <w:rPr>
          <w:szCs w:val="23"/>
        </w:rPr>
        <w:t xml:space="preserve"> </w:t>
      </w:r>
      <w:r w:rsidR="00341767" w:rsidRPr="006B0630">
        <w:rPr>
          <w:szCs w:val="23"/>
        </w:rPr>
        <w:t xml:space="preserve"> This </w:t>
      </w:r>
      <w:r w:rsidR="00BD65E2">
        <w:rPr>
          <w:szCs w:val="23"/>
        </w:rPr>
        <w:t>te</w:t>
      </w:r>
      <w:r w:rsidR="002D2CD0">
        <w:rPr>
          <w:szCs w:val="23"/>
        </w:rPr>
        <w:t>mplate can be used to make the logic of this comprehensive approach clear.</w:t>
      </w:r>
      <w:r w:rsidR="00BD20A2">
        <w:rPr>
          <w:szCs w:val="23"/>
        </w:rPr>
        <w:t xml:space="preserve"> </w:t>
      </w:r>
      <w:r w:rsidRPr="006B0630">
        <w:rPr>
          <w:szCs w:val="23"/>
        </w:rPr>
        <w:t xml:space="preserve">The </w:t>
      </w:r>
      <w:r w:rsidR="002D2CD0">
        <w:rPr>
          <w:szCs w:val="23"/>
        </w:rPr>
        <w:t xml:space="preserve">work to </w:t>
      </w:r>
      <w:r w:rsidRPr="006B0630">
        <w:rPr>
          <w:szCs w:val="23"/>
        </w:rPr>
        <w:t xml:space="preserve">be undertaken </w:t>
      </w:r>
      <w:r w:rsidR="00BD20A2">
        <w:rPr>
          <w:szCs w:val="23"/>
        </w:rPr>
        <w:t>over the course of the</w:t>
      </w:r>
      <w:r w:rsidR="002D2CD0">
        <w:rPr>
          <w:szCs w:val="23"/>
        </w:rPr>
        <w:t xml:space="preserve"> project period</w:t>
      </w:r>
      <w:r w:rsidRPr="006B0630">
        <w:rPr>
          <w:szCs w:val="23"/>
        </w:rPr>
        <w:t xml:space="preserve"> should be reflected in one or more of the Strategies of the Applicant’s </w:t>
      </w:r>
      <w:r w:rsidR="00581E97" w:rsidRPr="006B0630">
        <w:rPr>
          <w:szCs w:val="23"/>
        </w:rPr>
        <w:t>Driver Diagram/Logic Model.</w:t>
      </w:r>
    </w:p>
    <w:p w14:paraId="1B16FB9A" w14:textId="77777777" w:rsidR="002D2CD0" w:rsidRDefault="002D2CD0" w:rsidP="00D943D2">
      <w:pPr>
        <w:rPr>
          <w:szCs w:val="20"/>
        </w:rPr>
      </w:pPr>
    </w:p>
    <w:p w14:paraId="5CAEB6A3" w14:textId="58A593F7" w:rsidR="00D943D2" w:rsidRPr="00BD20A2" w:rsidRDefault="00D943D2" w:rsidP="00BD20A2">
      <w:pPr>
        <w:rPr>
          <w:b/>
        </w:rPr>
      </w:pPr>
      <w:r w:rsidRPr="00BD20A2">
        <w:rPr>
          <w:b/>
        </w:rPr>
        <w:t xml:space="preserve">AIM: </w:t>
      </w:r>
      <w:r w:rsidR="00BD20A2" w:rsidRPr="00BD20A2">
        <w:rPr>
          <w:b/>
        </w:rPr>
        <w:t xml:space="preserve">Improve the provision of culturally competent care, services, and outcomes for American Indian and Alaska Native people living with dementia and their caregivers </w:t>
      </w:r>
    </w:p>
    <w:p w14:paraId="2145015C" w14:textId="3519F753" w:rsidR="00D943D2" w:rsidRPr="00BD20A2" w:rsidRDefault="00D943D2" w:rsidP="00BD20A2">
      <w:pPr>
        <w:pStyle w:val="ListParagraph"/>
        <w:numPr>
          <w:ilvl w:val="0"/>
          <w:numId w:val="14"/>
        </w:numPr>
        <w:rPr>
          <w:i/>
        </w:rPr>
      </w:pPr>
      <w:r w:rsidRPr="00BD20A2">
        <w:t xml:space="preserve">As Measured by: </w:t>
      </w:r>
      <w:r w:rsidR="00E07E91" w:rsidRPr="00BD20A2">
        <w:t>(</w:t>
      </w:r>
      <w:r w:rsidRPr="00BD20A2">
        <w:rPr>
          <w:i/>
        </w:rPr>
        <w:t>How will this be measured? How will we know that changes are an improvement?</w:t>
      </w:r>
      <w:r w:rsidR="00E07E91" w:rsidRPr="00BD20A2">
        <w:rPr>
          <w:i/>
        </w:rPr>
        <w:t>)</w:t>
      </w:r>
    </w:p>
    <w:p w14:paraId="15DA08EF" w14:textId="77777777" w:rsidR="00D943D2" w:rsidRPr="00BD20A2" w:rsidRDefault="00D943D2">
      <w:pPr>
        <w:rPr>
          <w:b/>
          <w:szCs w:val="20"/>
        </w:rPr>
      </w:pPr>
      <w:r w:rsidRPr="00BD20A2">
        <w:rPr>
          <w:b/>
          <w:szCs w:val="20"/>
        </w:rPr>
        <w:t>Drivers:</w:t>
      </w:r>
    </w:p>
    <w:p w14:paraId="32A156EA" w14:textId="77777777" w:rsidR="00D943D2" w:rsidRPr="00EA058A" w:rsidRDefault="00D943D2" w:rsidP="00D943D2">
      <w:pPr>
        <w:pStyle w:val="ListParagraph"/>
        <w:numPr>
          <w:ilvl w:val="0"/>
          <w:numId w:val="8"/>
        </w:numPr>
        <w:rPr>
          <w:szCs w:val="20"/>
        </w:rPr>
      </w:pPr>
      <w:r w:rsidRPr="00D943D2">
        <w:rPr>
          <w:szCs w:val="20"/>
        </w:rPr>
        <w:t xml:space="preserve">Increase </w:t>
      </w:r>
      <w:r w:rsidRPr="00D943D2">
        <w:rPr>
          <w:b/>
          <w:szCs w:val="20"/>
        </w:rPr>
        <w:t>Awareness and Recognition</w:t>
      </w:r>
      <w:r w:rsidRPr="00D943D2">
        <w:rPr>
          <w:szCs w:val="20"/>
        </w:rPr>
        <w:t xml:space="preserve"> of </w:t>
      </w:r>
      <w:r w:rsidRPr="00EA058A">
        <w:rPr>
          <w:szCs w:val="20"/>
        </w:rPr>
        <w:t>Dementia</w:t>
      </w:r>
    </w:p>
    <w:p w14:paraId="054D098F" w14:textId="77777777" w:rsidR="00D943D2" w:rsidRPr="00D943D2" w:rsidRDefault="00D943D2" w:rsidP="00D943D2">
      <w:pPr>
        <w:pStyle w:val="ListParagraph"/>
        <w:numPr>
          <w:ilvl w:val="0"/>
          <w:numId w:val="8"/>
        </w:numPr>
        <w:rPr>
          <w:b/>
          <w:szCs w:val="20"/>
        </w:rPr>
      </w:pPr>
      <w:r w:rsidRPr="00EA058A">
        <w:rPr>
          <w:szCs w:val="20"/>
        </w:rPr>
        <w:t xml:space="preserve">Make </w:t>
      </w:r>
      <w:r w:rsidRPr="00D943D2">
        <w:rPr>
          <w:szCs w:val="20"/>
        </w:rPr>
        <w:t xml:space="preserve">an </w:t>
      </w:r>
      <w:r w:rsidRPr="00D943D2">
        <w:rPr>
          <w:b/>
          <w:szCs w:val="20"/>
        </w:rPr>
        <w:t>Accurate and Timely Diagnosis</w:t>
      </w:r>
    </w:p>
    <w:p w14:paraId="25BF4747" w14:textId="337F9F32" w:rsidR="00D943D2" w:rsidRPr="00D943D2" w:rsidRDefault="00D943D2" w:rsidP="00D943D2">
      <w:pPr>
        <w:pStyle w:val="ListParagraph"/>
        <w:numPr>
          <w:ilvl w:val="0"/>
          <w:numId w:val="8"/>
        </w:numPr>
        <w:rPr>
          <w:szCs w:val="20"/>
        </w:rPr>
      </w:pPr>
      <w:r w:rsidRPr="00D943D2">
        <w:rPr>
          <w:szCs w:val="20"/>
        </w:rPr>
        <w:t xml:space="preserve">Provide an </w:t>
      </w:r>
      <w:r w:rsidRPr="00D943D2">
        <w:rPr>
          <w:b/>
          <w:szCs w:val="20"/>
        </w:rPr>
        <w:t>Interdisciplinary Assessment</w:t>
      </w:r>
      <w:r w:rsidRPr="00D943D2">
        <w:rPr>
          <w:szCs w:val="20"/>
        </w:rPr>
        <w:t xml:space="preserve"> to identify </w:t>
      </w:r>
      <w:r w:rsidR="00BD20A2">
        <w:rPr>
          <w:szCs w:val="20"/>
        </w:rPr>
        <w:t xml:space="preserve">the </w:t>
      </w:r>
      <w:r w:rsidRPr="00D943D2">
        <w:rPr>
          <w:szCs w:val="20"/>
        </w:rPr>
        <w:t>need for services and an appropriate plan of care, for individuals living with dementia and their caregivers.</w:t>
      </w:r>
    </w:p>
    <w:p w14:paraId="64C752A5" w14:textId="70FB9A8A" w:rsidR="00D943D2" w:rsidRPr="00D943D2" w:rsidRDefault="00D943D2" w:rsidP="00D943D2">
      <w:pPr>
        <w:pStyle w:val="ListParagraph"/>
        <w:numPr>
          <w:ilvl w:val="0"/>
          <w:numId w:val="8"/>
        </w:numPr>
        <w:rPr>
          <w:szCs w:val="20"/>
        </w:rPr>
      </w:pPr>
      <w:r w:rsidRPr="00D943D2">
        <w:rPr>
          <w:szCs w:val="20"/>
        </w:rPr>
        <w:t xml:space="preserve">Provide comprehensive, person-centered </w:t>
      </w:r>
      <w:r w:rsidRPr="00D943D2">
        <w:rPr>
          <w:b/>
          <w:szCs w:val="20"/>
        </w:rPr>
        <w:t>Management and Referral</w:t>
      </w:r>
      <w:r w:rsidRPr="00D943D2">
        <w:rPr>
          <w:szCs w:val="20"/>
        </w:rPr>
        <w:t xml:space="preserve"> to meet needs</w:t>
      </w:r>
    </w:p>
    <w:p w14:paraId="7F648BCD" w14:textId="3D2A05E6" w:rsidR="00D943D2" w:rsidRPr="00D943D2" w:rsidRDefault="00D943D2" w:rsidP="00D943D2">
      <w:pPr>
        <w:pStyle w:val="ListParagraph"/>
        <w:numPr>
          <w:ilvl w:val="0"/>
          <w:numId w:val="8"/>
        </w:numPr>
        <w:rPr>
          <w:b/>
          <w:szCs w:val="20"/>
        </w:rPr>
      </w:pPr>
      <w:r w:rsidRPr="00D943D2">
        <w:rPr>
          <w:b/>
          <w:szCs w:val="20"/>
        </w:rPr>
        <w:t>Support Caregivers</w:t>
      </w:r>
    </w:p>
    <w:p w14:paraId="052CB433" w14:textId="77777777" w:rsidR="00BD20A2" w:rsidRDefault="00BD20A2">
      <w:pPr>
        <w:rPr>
          <w:sz w:val="28"/>
          <w:szCs w:val="20"/>
        </w:rPr>
      </w:pPr>
      <w:r>
        <w:rPr>
          <w:sz w:val="28"/>
          <w:szCs w:val="20"/>
        </w:rPr>
        <w:br w:type="page"/>
      </w:r>
    </w:p>
    <w:p w14:paraId="665AF86E" w14:textId="42BDC49E" w:rsidR="00581E97" w:rsidRPr="00436F85" w:rsidRDefault="00436F85" w:rsidP="00436F85">
      <w:pPr>
        <w:pStyle w:val="ListParagraph"/>
        <w:ind w:left="0"/>
        <w:rPr>
          <w:sz w:val="28"/>
          <w:szCs w:val="20"/>
        </w:rPr>
      </w:pPr>
      <w:r w:rsidRPr="00436F85">
        <w:rPr>
          <w:sz w:val="28"/>
          <w:szCs w:val="20"/>
        </w:rPr>
        <w:lastRenderedPageBreak/>
        <w:t xml:space="preserve">1. Increase </w:t>
      </w:r>
      <w:r w:rsidRPr="00436F85">
        <w:rPr>
          <w:b/>
          <w:sz w:val="28"/>
          <w:szCs w:val="20"/>
        </w:rPr>
        <w:t>Awareness and Recognition</w:t>
      </w:r>
      <w:r w:rsidRPr="00436F85">
        <w:rPr>
          <w:sz w:val="28"/>
          <w:szCs w:val="20"/>
        </w:rPr>
        <w:t xml:space="preserve"> of Dementia</w:t>
      </w:r>
    </w:p>
    <w:p w14:paraId="4AF9948A" w14:textId="77777777" w:rsidR="00581E97" w:rsidRPr="00581E97" w:rsidRDefault="00581E97" w:rsidP="00581E97">
      <w:pPr>
        <w:pStyle w:val="ListParagraph"/>
        <w:rPr>
          <w:szCs w:val="20"/>
        </w:rPr>
      </w:pPr>
    </w:p>
    <w:tbl>
      <w:tblPr>
        <w:tblStyle w:val="TableGrid"/>
        <w:tblW w:w="13794" w:type="dxa"/>
        <w:tblInd w:w="-1" w:type="dxa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2070"/>
        <w:gridCol w:w="5600"/>
        <w:gridCol w:w="6124"/>
      </w:tblGrid>
      <w:tr w:rsidR="002D2CD0" w:rsidRPr="00BD20A2" w14:paraId="1A1C30C4" w14:textId="06ED858A" w:rsidTr="00BD20A2">
        <w:trPr>
          <w:trHeight w:val="1007"/>
        </w:trPr>
        <w:tc>
          <w:tcPr>
            <w:tcW w:w="2070" w:type="dxa"/>
            <w:shd w:val="clear" w:color="auto" w:fill="E2EFD9" w:themeFill="accent6" w:themeFillTint="33"/>
          </w:tcPr>
          <w:p w14:paraId="64A3982B" w14:textId="696EF7CF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PRIMARY DRIVER</w:t>
            </w:r>
          </w:p>
          <w:p w14:paraId="0734AB08" w14:textId="77777777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</w:p>
          <w:p w14:paraId="623756E4" w14:textId="090FEA90" w:rsidR="00C50B8A" w:rsidRPr="00BD20A2" w:rsidRDefault="00C50B8A" w:rsidP="00C10606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What will be necessary to meet our aim?</w:t>
            </w:r>
          </w:p>
        </w:tc>
        <w:tc>
          <w:tcPr>
            <w:tcW w:w="5600" w:type="dxa"/>
            <w:shd w:val="clear" w:color="auto" w:fill="E2EFD9" w:themeFill="accent6" w:themeFillTint="33"/>
          </w:tcPr>
          <w:p w14:paraId="528894D2" w14:textId="626F047A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ECONDARY DRIVERS</w:t>
            </w:r>
          </w:p>
          <w:p w14:paraId="5CC2111B" w14:textId="77777777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</w:p>
          <w:p w14:paraId="000D5255" w14:textId="7966099D" w:rsidR="00C50B8A" w:rsidRPr="00BD20A2" w:rsidRDefault="00C50B8A" w:rsidP="00C10606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What are the steps or components necessary for this driver?</w:t>
            </w:r>
          </w:p>
        </w:tc>
        <w:tc>
          <w:tcPr>
            <w:tcW w:w="6124" w:type="dxa"/>
            <w:shd w:val="clear" w:color="auto" w:fill="E2EFD9" w:themeFill="accent6" w:themeFillTint="33"/>
          </w:tcPr>
          <w:p w14:paraId="1C172A54" w14:textId="2051AB0A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TRATEGIES</w:t>
            </w:r>
          </w:p>
          <w:p w14:paraId="3FBF931C" w14:textId="77777777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</w:p>
          <w:p w14:paraId="702A4A22" w14:textId="6ADA46B6" w:rsidR="00C50B8A" w:rsidRPr="00BD20A2" w:rsidRDefault="00C50B8A" w:rsidP="00C10606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Some examples of specific strategies related to this driver.</w:t>
            </w:r>
          </w:p>
        </w:tc>
      </w:tr>
      <w:tr w:rsidR="00BD20A2" w:rsidRPr="00BD20A2" w14:paraId="7EEF0B5D" w14:textId="73F3BE56" w:rsidTr="00BD20A2">
        <w:trPr>
          <w:trHeight w:val="91"/>
        </w:trPr>
        <w:tc>
          <w:tcPr>
            <w:tcW w:w="2070" w:type="dxa"/>
            <w:vMerge w:val="restart"/>
            <w:shd w:val="clear" w:color="auto" w:fill="E2EFD9" w:themeFill="accent6" w:themeFillTint="33"/>
          </w:tcPr>
          <w:p w14:paraId="4B842033" w14:textId="77777777" w:rsidR="00BD20A2" w:rsidRPr="00BD20A2" w:rsidRDefault="00BD20A2" w:rsidP="001A4110">
            <w:pPr>
              <w:rPr>
                <w:rFonts w:ascii="Calibri" w:hAnsi="Calibri" w:cs="Calibri"/>
              </w:rPr>
            </w:pPr>
          </w:p>
          <w:p w14:paraId="5A2F9926" w14:textId="6D61F168" w:rsidR="00BD20A2" w:rsidRPr="00BD20A2" w:rsidRDefault="00BD20A2" w:rsidP="001A4110">
            <w:pPr>
              <w:rPr>
                <w:rFonts w:ascii="Calibri" w:hAnsi="Calibri" w:cs="Calibri"/>
              </w:rPr>
            </w:pPr>
            <w:r w:rsidRPr="00BD20A2">
              <w:rPr>
                <w:rFonts w:ascii="Calibri" w:hAnsi="Calibri" w:cs="Calibri"/>
              </w:rPr>
              <w:t xml:space="preserve">Increase </w:t>
            </w:r>
            <w:r w:rsidRPr="00BD20A2">
              <w:rPr>
                <w:rFonts w:ascii="Calibri" w:hAnsi="Calibri" w:cs="Calibri"/>
                <w:b/>
              </w:rPr>
              <w:t>Awareness and Recognition</w:t>
            </w:r>
            <w:r w:rsidRPr="00BD20A2">
              <w:rPr>
                <w:rFonts w:ascii="Calibri" w:hAnsi="Calibri" w:cs="Calibri"/>
              </w:rPr>
              <w:t xml:space="preserve"> of Dementia.</w:t>
            </w:r>
          </w:p>
          <w:p w14:paraId="6F1324B0" w14:textId="77777777" w:rsidR="00BD20A2" w:rsidRPr="00BD20A2" w:rsidRDefault="00BD20A2" w:rsidP="001A4110">
            <w:pPr>
              <w:rPr>
                <w:rFonts w:ascii="Calibri" w:hAnsi="Calibri" w:cs="Calibri"/>
              </w:rPr>
            </w:pPr>
          </w:p>
          <w:p w14:paraId="5AC3A8F9" w14:textId="4C7364A1" w:rsidR="00BD20A2" w:rsidRPr="00BD20A2" w:rsidRDefault="00BD20A2" w:rsidP="001A4110">
            <w:pPr>
              <w:rPr>
                <w:rFonts w:ascii="Calibri" w:hAnsi="Calibri" w:cs="Calibri"/>
                <w:i/>
              </w:rPr>
            </w:pPr>
            <w:r w:rsidRPr="00BD20A2">
              <w:rPr>
                <w:rFonts w:ascii="Calibri" w:hAnsi="Calibri" w:cs="Calibri"/>
                <w:i/>
              </w:rPr>
              <w:t>Measures:</w:t>
            </w:r>
          </w:p>
        </w:tc>
        <w:tc>
          <w:tcPr>
            <w:tcW w:w="5600" w:type="dxa"/>
            <w:vMerge w:val="restart"/>
            <w:shd w:val="clear" w:color="auto" w:fill="E2EFD9" w:themeFill="accent6" w:themeFillTint="33"/>
          </w:tcPr>
          <w:p w14:paraId="1F363DD6" w14:textId="0D455ABE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1FF86CE3" w14:textId="108190EF" w:rsidR="00BD20A2" w:rsidRPr="00BD20A2" w:rsidRDefault="00BD20A2" w:rsidP="000953D1">
            <w:pPr>
              <w:rPr>
                <w:rFonts w:ascii="Calibri" w:hAnsi="Calibri" w:cs="Calibri"/>
              </w:rPr>
            </w:pPr>
          </w:p>
        </w:tc>
      </w:tr>
      <w:tr w:rsidR="00BD20A2" w:rsidRPr="00BD20A2" w14:paraId="5ACC8575" w14:textId="77777777" w:rsidTr="00BD20A2">
        <w:trPr>
          <w:trHeight w:val="122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23D7A0D9" w14:textId="3BC7379E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22425B6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66B87B11" w14:textId="55A1D7E5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540D377A" w14:textId="77777777" w:rsidTr="00BD20A2">
        <w:trPr>
          <w:trHeight w:val="150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3D20D7BB" w14:textId="6C877111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3000E558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2D6B3497" w14:textId="3CE45970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CF7BF6E" w14:textId="77777777" w:rsidTr="00BD20A2">
        <w:trPr>
          <w:trHeight w:val="149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10473C59" w14:textId="77777777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17E2CD9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72F50618" w14:textId="7777777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1A60B4C9" w14:textId="77777777" w:rsidTr="00BD20A2">
        <w:trPr>
          <w:trHeight w:val="91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7AB4714D" w14:textId="3FFAEAAE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 w:val="restart"/>
            <w:shd w:val="clear" w:color="auto" w:fill="E2EFD9" w:themeFill="accent6" w:themeFillTint="33"/>
          </w:tcPr>
          <w:p w14:paraId="776B9E5D" w14:textId="38B6F4FA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76A75EAD" w14:textId="1F47F116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1606DE2B" w14:textId="77777777" w:rsidTr="00BD20A2">
        <w:trPr>
          <w:trHeight w:val="137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3B1E9E25" w14:textId="516F2885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20A5D4F3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14E72A26" w14:textId="25F892D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43F2A61" w14:textId="77777777" w:rsidTr="00BD20A2">
        <w:trPr>
          <w:trHeight w:val="150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398C689A" w14:textId="77777777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5A95B1E3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3BD6386B" w14:textId="7777777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BBF2BED" w14:textId="77777777" w:rsidTr="00BD20A2">
        <w:trPr>
          <w:trHeight w:val="149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1A47EC21" w14:textId="77777777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543A722C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613AE710" w14:textId="7777777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7CB07B2" w14:textId="77777777" w:rsidTr="00BD20A2">
        <w:trPr>
          <w:trHeight w:val="91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098909F7" w14:textId="3020162C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 w:val="restart"/>
            <w:shd w:val="clear" w:color="auto" w:fill="E2EFD9" w:themeFill="accent6" w:themeFillTint="33"/>
          </w:tcPr>
          <w:p w14:paraId="694FF2FD" w14:textId="5DE0FF5F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3B29BED5" w14:textId="4C25FE46" w:rsidR="00BD20A2" w:rsidRPr="00BD20A2" w:rsidRDefault="00BD20A2" w:rsidP="000953D1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2A962EF" w14:textId="77777777" w:rsidTr="00BD20A2">
        <w:trPr>
          <w:trHeight w:val="91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7E5D5EA6" w14:textId="37E1DE48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5F04F3A0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5C031B90" w14:textId="689897CC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EEB930E" w14:textId="77777777" w:rsidTr="00BD20A2">
        <w:trPr>
          <w:trHeight w:val="150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36204E2C" w14:textId="37107AA1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1063D0D1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604EABCE" w14:textId="41045B2E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7B494FC4" w14:textId="77777777" w:rsidTr="00BD20A2">
        <w:trPr>
          <w:trHeight w:val="149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07AF42D5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69A38885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41B942ED" w14:textId="7777777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857B415" w14:textId="77777777" w:rsidTr="00BD20A2">
        <w:trPr>
          <w:trHeight w:val="287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31833894" w14:textId="60F68091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 w:val="restart"/>
            <w:shd w:val="clear" w:color="auto" w:fill="E2EFD9" w:themeFill="accent6" w:themeFillTint="33"/>
          </w:tcPr>
          <w:p w14:paraId="121E666D" w14:textId="1BB1D693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334C2336" w14:textId="5F2AC708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BAFBE86" w14:textId="77777777" w:rsidTr="00BD20A2">
        <w:trPr>
          <w:trHeight w:val="287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580701B5" w14:textId="36961EEB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1FD96907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729EF713" w14:textId="07225726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6BCC8BD" w14:textId="77777777" w:rsidTr="00BD20A2">
        <w:trPr>
          <w:trHeight w:val="91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690374BF" w14:textId="3070A02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44A2B308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30BB061C" w14:textId="4B760D18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D9F95F5" w14:textId="77777777" w:rsidTr="00BD20A2">
        <w:trPr>
          <w:trHeight w:val="341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235A91BF" w14:textId="433C4625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649600FC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69B0B104" w14:textId="0AE125B8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</w:tbl>
    <w:p w14:paraId="2AF12B83" w14:textId="77777777" w:rsidR="000C3226" w:rsidRDefault="000C3226"/>
    <w:p w14:paraId="011F05E7" w14:textId="77777777" w:rsidR="000C3226" w:rsidRDefault="000C3226"/>
    <w:p w14:paraId="57F5418B" w14:textId="77777777" w:rsidR="00000924" w:rsidRDefault="00000924" w:rsidP="00436F85"/>
    <w:p w14:paraId="4A54E737" w14:textId="77777777" w:rsidR="002D2CD0" w:rsidRDefault="002D2CD0" w:rsidP="00436F85"/>
    <w:p w14:paraId="3636F3AF" w14:textId="77777777" w:rsidR="002D2CD0" w:rsidRDefault="002D2CD0" w:rsidP="00436F85">
      <w:pPr>
        <w:rPr>
          <w:sz w:val="28"/>
        </w:rPr>
      </w:pPr>
    </w:p>
    <w:p w14:paraId="7A70A8B5" w14:textId="77777777" w:rsidR="007A2181" w:rsidRDefault="007A2181" w:rsidP="00436F85">
      <w:pPr>
        <w:rPr>
          <w:sz w:val="28"/>
        </w:rPr>
      </w:pPr>
    </w:p>
    <w:p w14:paraId="4F050FAE" w14:textId="77777777" w:rsidR="007A2181" w:rsidRDefault="007A2181" w:rsidP="00436F85">
      <w:pPr>
        <w:rPr>
          <w:sz w:val="28"/>
        </w:rPr>
      </w:pPr>
    </w:p>
    <w:p w14:paraId="6BAE75FD" w14:textId="77777777" w:rsidR="00BD20A2" w:rsidRDefault="00BD20A2">
      <w:pPr>
        <w:rPr>
          <w:sz w:val="28"/>
        </w:rPr>
      </w:pPr>
      <w:r>
        <w:rPr>
          <w:sz w:val="28"/>
        </w:rPr>
        <w:br w:type="page"/>
      </w:r>
    </w:p>
    <w:p w14:paraId="5CE5084C" w14:textId="745E9607" w:rsidR="00000924" w:rsidRPr="00000924" w:rsidRDefault="00436F85" w:rsidP="00436F85">
      <w:pPr>
        <w:rPr>
          <w:b/>
          <w:sz w:val="28"/>
          <w:szCs w:val="20"/>
        </w:rPr>
      </w:pPr>
      <w:r w:rsidRPr="00436F85">
        <w:rPr>
          <w:sz w:val="28"/>
        </w:rPr>
        <w:t>2.</w:t>
      </w:r>
      <w:r w:rsidR="00BD20A2">
        <w:rPr>
          <w:sz w:val="28"/>
        </w:rPr>
        <w:t xml:space="preserve"> </w:t>
      </w:r>
      <w:r w:rsidRPr="00436F85">
        <w:rPr>
          <w:sz w:val="28"/>
          <w:szCs w:val="20"/>
        </w:rPr>
        <w:t xml:space="preserve">Make an </w:t>
      </w:r>
      <w:r w:rsidRPr="00436F85">
        <w:rPr>
          <w:b/>
          <w:sz w:val="28"/>
          <w:szCs w:val="20"/>
        </w:rPr>
        <w:t>Accurate and Timely Diagnosis</w:t>
      </w:r>
    </w:p>
    <w:p w14:paraId="0E17AAF6" w14:textId="77777777" w:rsidR="00581E97" w:rsidRDefault="00581E97"/>
    <w:tbl>
      <w:tblPr>
        <w:tblStyle w:val="TableGrid"/>
        <w:tblW w:w="13788" w:type="dxa"/>
        <w:tblInd w:w="-5" w:type="dxa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2070"/>
        <w:gridCol w:w="5580"/>
        <w:gridCol w:w="6138"/>
      </w:tblGrid>
      <w:tr w:rsidR="00000924" w:rsidRPr="00BD20A2" w14:paraId="21429C16" w14:textId="77777777" w:rsidTr="00BD20A2">
        <w:trPr>
          <w:trHeight w:val="287"/>
        </w:trPr>
        <w:tc>
          <w:tcPr>
            <w:tcW w:w="2070" w:type="dxa"/>
            <w:shd w:val="clear" w:color="auto" w:fill="FBE4D5" w:themeFill="accent2" w:themeFillTint="33"/>
          </w:tcPr>
          <w:p w14:paraId="7A6A0C31" w14:textId="6125A341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PRIMARY DRIVER</w:t>
            </w:r>
          </w:p>
          <w:p w14:paraId="5162B042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5210A293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What will be necessary to meet our aim?</w:t>
            </w:r>
          </w:p>
        </w:tc>
        <w:tc>
          <w:tcPr>
            <w:tcW w:w="5580" w:type="dxa"/>
            <w:shd w:val="clear" w:color="auto" w:fill="FBE4D5" w:themeFill="accent2" w:themeFillTint="33"/>
          </w:tcPr>
          <w:p w14:paraId="6339CFFF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ECONDARY DRIVERS</w:t>
            </w:r>
          </w:p>
          <w:p w14:paraId="3BED475F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18D7EA45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What are the steps or components necessary for this driver?</w:t>
            </w:r>
          </w:p>
        </w:tc>
        <w:tc>
          <w:tcPr>
            <w:tcW w:w="6138" w:type="dxa"/>
            <w:shd w:val="clear" w:color="auto" w:fill="FBE4D5" w:themeFill="accent2" w:themeFillTint="33"/>
          </w:tcPr>
          <w:p w14:paraId="2E431BFB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TRATEGIES</w:t>
            </w:r>
          </w:p>
          <w:p w14:paraId="5F952786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781A3A7C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Some examples of specific strategies related to this driver.</w:t>
            </w:r>
          </w:p>
        </w:tc>
      </w:tr>
      <w:tr w:rsidR="00BD20A2" w:rsidRPr="00BD20A2" w14:paraId="792B73E1" w14:textId="383A85BC" w:rsidTr="00BD20A2">
        <w:trPr>
          <w:trHeight w:val="314"/>
        </w:trPr>
        <w:tc>
          <w:tcPr>
            <w:tcW w:w="2070" w:type="dxa"/>
            <w:vMerge w:val="restart"/>
            <w:shd w:val="clear" w:color="auto" w:fill="FBE4D5" w:themeFill="accent2" w:themeFillTint="33"/>
          </w:tcPr>
          <w:p w14:paraId="2D7BEE6D" w14:textId="77777777" w:rsidR="00BD20A2" w:rsidRPr="00BD20A2" w:rsidRDefault="00BD20A2" w:rsidP="001727E6">
            <w:pPr>
              <w:rPr>
                <w:rFonts w:ascii="Calibri" w:hAnsi="Calibri" w:cs="Calibri"/>
              </w:rPr>
            </w:pPr>
          </w:p>
          <w:p w14:paraId="01E85586" w14:textId="61771AD1" w:rsidR="00BD20A2" w:rsidRPr="00BD20A2" w:rsidRDefault="00BD20A2" w:rsidP="001727E6">
            <w:pPr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</w:rPr>
              <w:t xml:space="preserve">Make an </w:t>
            </w:r>
            <w:r w:rsidRPr="00BD20A2">
              <w:rPr>
                <w:rFonts w:ascii="Calibri" w:hAnsi="Calibri" w:cs="Calibri"/>
                <w:b/>
              </w:rPr>
              <w:t>Accurate and Timely Diagnosis.</w:t>
            </w:r>
          </w:p>
          <w:p w14:paraId="4925B1C6" w14:textId="77777777" w:rsidR="00BD20A2" w:rsidRPr="00BD20A2" w:rsidRDefault="00BD20A2" w:rsidP="001727E6">
            <w:pPr>
              <w:rPr>
                <w:rFonts w:ascii="Calibri" w:hAnsi="Calibri" w:cs="Calibri"/>
                <w:b/>
              </w:rPr>
            </w:pPr>
          </w:p>
          <w:p w14:paraId="4AF53441" w14:textId="4621C655" w:rsidR="00BD20A2" w:rsidRPr="00BD20A2" w:rsidRDefault="00BD20A2" w:rsidP="001727E6">
            <w:pPr>
              <w:rPr>
                <w:rFonts w:ascii="Calibri" w:hAnsi="Calibri" w:cs="Calibri"/>
                <w:i/>
              </w:rPr>
            </w:pPr>
            <w:r w:rsidRPr="00BD20A2">
              <w:rPr>
                <w:rFonts w:ascii="Calibri" w:hAnsi="Calibri" w:cs="Calibri"/>
                <w:i/>
              </w:rPr>
              <w:t>Measures:</w:t>
            </w:r>
          </w:p>
        </w:tc>
        <w:tc>
          <w:tcPr>
            <w:tcW w:w="5580" w:type="dxa"/>
            <w:vMerge w:val="restart"/>
            <w:shd w:val="clear" w:color="auto" w:fill="FBE4D5" w:themeFill="accent2" w:themeFillTint="33"/>
          </w:tcPr>
          <w:p w14:paraId="3BE27190" w14:textId="47793D5E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19D3AA6E" w14:textId="1F6EF493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78F18DC4" w14:textId="77777777" w:rsidTr="00BD20A2">
        <w:trPr>
          <w:trHeight w:val="182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2E2B74D6" w14:textId="78E57C1D" w:rsidR="00BD20A2" w:rsidRPr="00BD20A2" w:rsidRDefault="00BD20A2" w:rsidP="001727E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542DF0A3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01756E37" w14:textId="7EA973EE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7C9D2595" w14:textId="77777777" w:rsidTr="00BD20A2">
        <w:trPr>
          <w:trHeight w:val="150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745FCC0E" w14:textId="5EBF49BC" w:rsidR="00BD20A2" w:rsidRPr="00BD20A2" w:rsidRDefault="00BD20A2" w:rsidP="001727E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1A243511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7A1489F0" w14:textId="45D16B12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33EBA52" w14:textId="77777777" w:rsidTr="00BD20A2">
        <w:trPr>
          <w:trHeight w:val="149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278D84BC" w14:textId="77777777" w:rsidR="00BD20A2" w:rsidRPr="00BD20A2" w:rsidRDefault="00BD20A2" w:rsidP="001727E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7B29F56A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13B8CA8A" w14:textId="7777777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DF73F8B" w14:textId="77777777" w:rsidTr="00BD20A2">
        <w:trPr>
          <w:trHeight w:val="278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40F5B2D1" w14:textId="27314A03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 w:val="restart"/>
            <w:shd w:val="clear" w:color="auto" w:fill="FBE4D5" w:themeFill="accent2" w:themeFillTint="33"/>
          </w:tcPr>
          <w:p w14:paraId="2CD9DE4F" w14:textId="11340882" w:rsidR="00BD20A2" w:rsidRPr="00BD20A2" w:rsidRDefault="00BD20A2" w:rsidP="00AD51D9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3D324322" w14:textId="0E0563E3" w:rsidR="00BD20A2" w:rsidRPr="00BD20A2" w:rsidRDefault="00BD20A2" w:rsidP="00AD51D9">
            <w:pPr>
              <w:rPr>
                <w:rFonts w:ascii="Calibri" w:hAnsi="Calibri" w:cs="Calibri"/>
              </w:rPr>
            </w:pPr>
          </w:p>
        </w:tc>
      </w:tr>
      <w:tr w:rsidR="00BD20A2" w:rsidRPr="00BD20A2" w14:paraId="04AEE09C" w14:textId="6E9A8C9E" w:rsidTr="00BD20A2">
        <w:trPr>
          <w:trHeight w:val="206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457B35FA" w14:textId="4751B5C1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22D29BC7" w14:textId="065DC20A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5125AD35" w14:textId="7FD5C6D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E60B712" w14:textId="77777777" w:rsidTr="00BD20A2">
        <w:trPr>
          <w:trHeight w:val="150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19903ED8" w14:textId="095E5093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4DC79B3E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7D9B6AE4" w14:textId="473A1BF8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0E54FC4" w14:textId="77777777" w:rsidTr="00BD20A2">
        <w:trPr>
          <w:trHeight w:val="149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1D8BFE8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1EAF95E6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511655C5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982083C" w14:textId="77777777" w:rsidTr="00BD20A2">
        <w:trPr>
          <w:trHeight w:val="197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0D86AAE1" w14:textId="4BAFDDF6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 w:val="restart"/>
            <w:shd w:val="clear" w:color="auto" w:fill="FBE4D5" w:themeFill="accent2" w:themeFillTint="33"/>
          </w:tcPr>
          <w:p w14:paraId="0256317D" w14:textId="14371009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3FB54148" w14:textId="1B4FC84C" w:rsidR="00BD20A2" w:rsidRPr="00BD20A2" w:rsidRDefault="00BD20A2" w:rsidP="00AD51D9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C7B070D" w14:textId="77777777" w:rsidTr="00BD20A2">
        <w:trPr>
          <w:trHeight w:val="14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5FF01706" w14:textId="027DA61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18B019AC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36D5A2D1" w14:textId="5EC3BEDC" w:rsidR="00BD20A2" w:rsidRPr="00BD20A2" w:rsidRDefault="00BD20A2" w:rsidP="00A63373">
            <w:pPr>
              <w:rPr>
                <w:rFonts w:ascii="Calibri" w:hAnsi="Calibri" w:cs="Calibri"/>
              </w:rPr>
            </w:pPr>
          </w:p>
        </w:tc>
      </w:tr>
      <w:tr w:rsidR="00BD20A2" w:rsidRPr="00BD20A2" w14:paraId="78A22E23" w14:textId="67D0FF84" w:rsidTr="00BD20A2">
        <w:trPr>
          <w:trHeight w:val="242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48FC00EB" w14:textId="66E02E02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06BC15EF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0269531B" w14:textId="167DE10E" w:rsidR="00BD20A2" w:rsidRPr="00BD20A2" w:rsidRDefault="00BD20A2" w:rsidP="00A63373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6AB0169" w14:textId="77777777" w:rsidTr="00BD20A2">
        <w:trPr>
          <w:trHeight w:val="8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3C106244" w14:textId="01783F73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5B96A72A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3D97D5A4" w14:textId="762F9579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578524C2" w14:textId="77777777" w:rsidTr="00BD20A2">
        <w:trPr>
          <w:trHeight w:val="8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6604D0FC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 w:val="restart"/>
            <w:shd w:val="clear" w:color="auto" w:fill="FBE4D5" w:themeFill="accent2" w:themeFillTint="33"/>
          </w:tcPr>
          <w:p w14:paraId="61D24B6E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5BA4ACC7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2190CAF" w14:textId="77777777" w:rsidTr="00BD20A2">
        <w:trPr>
          <w:trHeight w:val="8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29E90FC1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6D0E1ECD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51C0877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5EC4380A" w14:textId="77777777" w:rsidTr="00BD20A2">
        <w:trPr>
          <w:trHeight w:val="8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58BD3761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6E025D2D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6BBD787D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DD7331C" w14:textId="77777777" w:rsidTr="00BD20A2">
        <w:trPr>
          <w:trHeight w:val="8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4BCF02A5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5FA551C0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643E1C79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</w:tbl>
    <w:p w14:paraId="1F1F8755" w14:textId="0EAE7B74" w:rsidR="00E16698" w:rsidRDefault="00E16698"/>
    <w:p w14:paraId="6FE9816F" w14:textId="34A2714A" w:rsidR="00581E97" w:rsidRDefault="00581E97"/>
    <w:p w14:paraId="56E1060A" w14:textId="77777777" w:rsidR="00581E97" w:rsidRDefault="00581E97"/>
    <w:p w14:paraId="11B18587" w14:textId="77777777" w:rsidR="00581E97" w:rsidRDefault="00581E97"/>
    <w:p w14:paraId="085C7EB9" w14:textId="77777777" w:rsidR="00581E97" w:rsidRDefault="00581E97"/>
    <w:p w14:paraId="2D8D90EB" w14:textId="77777777" w:rsidR="00000924" w:rsidRDefault="00000924" w:rsidP="00000924">
      <w:pPr>
        <w:rPr>
          <w:sz w:val="28"/>
        </w:rPr>
      </w:pPr>
    </w:p>
    <w:p w14:paraId="29E2A3A1" w14:textId="77777777" w:rsidR="007A2181" w:rsidRDefault="007A2181" w:rsidP="00000924">
      <w:pPr>
        <w:rPr>
          <w:sz w:val="28"/>
        </w:rPr>
      </w:pPr>
    </w:p>
    <w:p w14:paraId="76AC1B85" w14:textId="77777777" w:rsidR="007A2181" w:rsidRDefault="007A2181" w:rsidP="00000924">
      <w:pPr>
        <w:rPr>
          <w:sz w:val="28"/>
        </w:rPr>
      </w:pPr>
    </w:p>
    <w:p w14:paraId="570FB7E3" w14:textId="56088078" w:rsidR="00581E97" w:rsidRPr="00BD20A2" w:rsidRDefault="009C0D94" w:rsidP="00000924">
      <w:pPr>
        <w:pStyle w:val="ListParagraph"/>
        <w:numPr>
          <w:ilvl w:val="0"/>
          <w:numId w:val="11"/>
        </w:numPr>
        <w:rPr>
          <w:sz w:val="28"/>
          <w:szCs w:val="28"/>
        </w:rPr>
      </w:pPr>
      <w:r w:rsidRPr="00BD20A2">
        <w:rPr>
          <w:sz w:val="28"/>
          <w:szCs w:val="28"/>
        </w:rPr>
        <w:t xml:space="preserve">Provide an </w:t>
      </w:r>
      <w:r w:rsidRPr="00BD20A2">
        <w:rPr>
          <w:b/>
          <w:sz w:val="28"/>
          <w:szCs w:val="28"/>
        </w:rPr>
        <w:t>Interdisciplinary Assessment</w:t>
      </w:r>
      <w:r w:rsidRPr="00BD20A2">
        <w:rPr>
          <w:sz w:val="28"/>
          <w:szCs w:val="28"/>
        </w:rPr>
        <w:t xml:space="preserve"> to identify need for services and an appropriate plan of care, for individuals living with dementia and their caregivers.</w:t>
      </w:r>
    </w:p>
    <w:p w14:paraId="110E7076" w14:textId="77777777" w:rsidR="00581E97" w:rsidRDefault="00581E97"/>
    <w:tbl>
      <w:tblPr>
        <w:tblStyle w:val="TableGrid"/>
        <w:tblW w:w="13659" w:type="dxa"/>
        <w:tblInd w:w="124" w:type="dxa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2176"/>
        <w:gridCol w:w="5345"/>
        <w:gridCol w:w="6138"/>
      </w:tblGrid>
      <w:tr w:rsidR="00000924" w:rsidRPr="00BD20A2" w14:paraId="2C0A8998" w14:textId="77777777" w:rsidTr="00BD20A2">
        <w:trPr>
          <w:trHeight w:val="1007"/>
        </w:trPr>
        <w:tc>
          <w:tcPr>
            <w:tcW w:w="2176" w:type="dxa"/>
            <w:shd w:val="clear" w:color="auto" w:fill="FFF2CC" w:themeFill="accent4" w:themeFillTint="33"/>
          </w:tcPr>
          <w:p w14:paraId="3B86BD47" w14:textId="7BF4D365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PRIMARY DRIVER</w:t>
            </w:r>
          </w:p>
          <w:p w14:paraId="3B182AAE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292A1F8B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What will be necessary to meet our aim?</w:t>
            </w:r>
          </w:p>
        </w:tc>
        <w:tc>
          <w:tcPr>
            <w:tcW w:w="5345" w:type="dxa"/>
            <w:shd w:val="clear" w:color="auto" w:fill="FFF2CC" w:themeFill="accent4" w:themeFillTint="33"/>
          </w:tcPr>
          <w:p w14:paraId="5008D22A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ECONDARY DRIVERS</w:t>
            </w:r>
          </w:p>
          <w:p w14:paraId="7D7377B6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51C474E1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What are the steps or components necessary for this driver?</w:t>
            </w:r>
          </w:p>
        </w:tc>
        <w:tc>
          <w:tcPr>
            <w:tcW w:w="6138" w:type="dxa"/>
            <w:shd w:val="clear" w:color="auto" w:fill="FFF2CC" w:themeFill="accent4" w:themeFillTint="33"/>
          </w:tcPr>
          <w:p w14:paraId="78C4CE00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TRATEGIES</w:t>
            </w:r>
          </w:p>
          <w:p w14:paraId="311FD647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2D6C3A6F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Some examples of specific strategies related to this driver.</w:t>
            </w:r>
          </w:p>
        </w:tc>
      </w:tr>
      <w:tr w:rsidR="00BD20A2" w:rsidRPr="00BD20A2" w14:paraId="24C22BE8" w14:textId="01796111" w:rsidTr="00BD20A2">
        <w:trPr>
          <w:trHeight w:val="84"/>
        </w:trPr>
        <w:tc>
          <w:tcPr>
            <w:tcW w:w="2176" w:type="dxa"/>
            <w:vMerge w:val="restart"/>
            <w:shd w:val="clear" w:color="auto" w:fill="FFF2CC" w:themeFill="accent4" w:themeFillTint="33"/>
          </w:tcPr>
          <w:p w14:paraId="181609F8" w14:textId="77777777" w:rsidR="00BD20A2" w:rsidRPr="00BD20A2" w:rsidRDefault="00BD20A2" w:rsidP="000953D1">
            <w:pPr>
              <w:rPr>
                <w:rFonts w:ascii="Calibri" w:hAnsi="Calibri" w:cs="Calibri"/>
              </w:rPr>
            </w:pPr>
          </w:p>
          <w:p w14:paraId="7AC348FE" w14:textId="74DEFAD4" w:rsidR="00BD20A2" w:rsidRPr="00BD20A2" w:rsidRDefault="00BD20A2" w:rsidP="000953D1">
            <w:pPr>
              <w:rPr>
                <w:rFonts w:ascii="Calibri" w:hAnsi="Calibri" w:cs="Calibri"/>
              </w:rPr>
            </w:pPr>
            <w:r w:rsidRPr="00BD20A2">
              <w:rPr>
                <w:rFonts w:ascii="Calibri" w:hAnsi="Calibri" w:cs="Calibri"/>
              </w:rPr>
              <w:t xml:space="preserve">Provide an </w:t>
            </w:r>
            <w:r w:rsidRPr="00BD20A2">
              <w:rPr>
                <w:rFonts w:ascii="Calibri" w:hAnsi="Calibri" w:cs="Calibri"/>
                <w:b/>
              </w:rPr>
              <w:t>Interdisciplinary Assessment</w:t>
            </w:r>
            <w:r w:rsidRPr="00BD20A2">
              <w:rPr>
                <w:rFonts w:ascii="Calibri" w:hAnsi="Calibri" w:cs="Calibri"/>
              </w:rPr>
              <w:t xml:space="preserve"> to identify </w:t>
            </w:r>
            <w:r>
              <w:rPr>
                <w:rFonts w:ascii="Calibri" w:hAnsi="Calibri" w:cs="Calibri"/>
              </w:rPr>
              <w:t xml:space="preserve">the </w:t>
            </w:r>
            <w:r w:rsidRPr="00BD20A2">
              <w:rPr>
                <w:rFonts w:ascii="Calibri" w:hAnsi="Calibri" w:cs="Calibri"/>
              </w:rPr>
              <w:t>need for services and an appropriate plan of care, for individuals living with dementia and their caregivers.</w:t>
            </w:r>
          </w:p>
          <w:p w14:paraId="59172B99" w14:textId="77777777" w:rsidR="00BD20A2" w:rsidRPr="00BD20A2" w:rsidRDefault="00BD20A2" w:rsidP="000953D1">
            <w:pPr>
              <w:rPr>
                <w:rFonts w:ascii="Calibri" w:hAnsi="Calibri" w:cs="Calibri"/>
              </w:rPr>
            </w:pPr>
          </w:p>
          <w:p w14:paraId="3A66B530" w14:textId="7B36A5AA" w:rsidR="00BD20A2" w:rsidRPr="00BD20A2" w:rsidRDefault="00BD20A2" w:rsidP="000953D1">
            <w:pPr>
              <w:rPr>
                <w:rFonts w:ascii="Calibri" w:hAnsi="Calibri" w:cs="Calibri"/>
                <w:i/>
              </w:rPr>
            </w:pPr>
            <w:r w:rsidRPr="00BD20A2">
              <w:rPr>
                <w:rFonts w:ascii="Calibri" w:hAnsi="Calibri" w:cs="Calibri"/>
                <w:i/>
              </w:rPr>
              <w:t>Measures:</w:t>
            </w:r>
          </w:p>
        </w:tc>
        <w:tc>
          <w:tcPr>
            <w:tcW w:w="5345" w:type="dxa"/>
            <w:vMerge w:val="restart"/>
            <w:shd w:val="clear" w:color="auto" w:fill="FFF2CC" w:themeFill="accent4" w:themeFillTint="33"/>
          </w:tcPr>
          <w:p w14:paraId="1141CF80" w14:textId="64B2F9C9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6A491E46" w14:textId="596683DF" w:rsidR="00BD20A2" w:rsidRPr="00BD20A2" w:rsidRDefault="00BD20A2" w:rsidP="00F62D34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4EF70EB" w14:textId="77777777" w:rsidTr="00BD20A2">
        <w:trPr>
          <w:trHeight w:val="260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0A3A02B4" w14:textId="791179B0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6E866810" w14:textId="461BBA9F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35532241" w14:textId="4CDDD794" w:rsidR="00BD20A2" w:rsidRPr="00BD20A2" w:rsidRDefault="00BD20A2" w:rsidP="00262948">
            <w:pPr>
              <w:rPr>
                <w:rFonts w:ascii="Calibri" w:hAnsi="Calibri" w:cs="Calibri"/>
              </w:rPr>
            </w:pPr>
          </w:p>
        </w:tc>
      </w:tr>
      <w:tr w:rsidR="00BD20A2" w:rsidRPr="00BD20A2" w14:paraId="106FC343" w14:textId="77777777" w:rsidTr="00BD20A2">
        <w:trPr>
          <w:trHeight w:val="150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0A56E4A8" w14:textId="0D53D054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428EB867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78452A2C" w14:textId="75A4333C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84620C8" w14:textId="77777777" w:rsidTr="00BD20A2">
        <w:trPr>
          <w:trHeight w:val="149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3DABF9B8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0997EDAD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2485B38E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7D4E5CD" w14:textId="77777777" w:rsidTr="00BD20A2">
        <w:trPr>
          <w:trHeight w:val="64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258E8DBF" w14:textId="3B3D9AF4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 w:val="restart"/>
            <w:shd w:val="clear" w:color="auto" w:fill="FFF2CC" w:themeFill="accent4" w:themeFillTint="33"/>
          </w:tcPr>
          <w:p w14:paraId="68E08F0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09DB2987" w14:textId="374E8945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0879B4E2" w14:textId="77777777" w:rsidTr="00BD20A2">
        <w:trPr>
          <w:trHeight w:val="71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44AA1CFA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4D26808E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591EAA57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AD2E352" w14:textId="77777777" w:rsidTr="00BD20A2">
        <w:trPr>
          <w:trHeight w:val="134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705E5A84" w14:textId="37B3374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6EC37AFB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5C51D7DB" w14:textId="5AF4FB4D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78ADA45" w14:textId="77777777" w:rsidTr="00BD20A2">
        <w:trPr>
          <w:trHeight w:val="149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6B9908B3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68EF998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4AE11260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6B88087" w14:textId="77777777" w:rsidTr="00BD20A2">
        <w:trPr>
          <w:trHeight w:val="134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39350770" w14:textId="008D330F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 w:val="restart"/>
            <w:shd w:val="clear" w:color="auto" w:fill="FFF2CC" w:themeFill="accent4" w:themeFillTint="33"/>
          </w:tcPr>
          <w:p w14:paraId="426B2522" w14:textId="41259233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237C7434" w14:textId="03598DA5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5CCD7AA8" w14:textId="77777777" w:rsidTr="00BD20A2">
        <w:trPr>
          <w:trHeight w:val="152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5EDF547E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38B95EC9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3A7605E8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3E30ED4" w14:textId="77777777" w:rsidTr="00BD20A2">
        <w:trPr>
          <w:trHeight w:val="8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51E77604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37A76260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2B75DE6F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BA90BCA" w14:textId="77777777" w:rsidTr="00BD20A2">
        <w:trPr>
          <w:trHeight w:val="23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18BCD84C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1FC2AA10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0A02E21C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098F9D4E" w14:textId="77777777" w:rsidTr="00BD20A2">
        <w:trPr>
          <w:trHeight w:val="23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77DE5767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 w:val="restart"/>
            <w:shd w:val="clear" w:color="auto" w:fill="FFF2CC" w:themeFill="accent4" w:themeFillTint="33"/>
          </w:tcPr>
          <w:p w14:paraId="27CC0347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58A6942E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64C8047" w14:textId="77777777" w:rsidTr="00BD20A2">
        <w:trPr>
          <w:trHeight w:val="23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16BD1D51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701A6DB0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40EEDACB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7353F7B" w14:textId="77777777" w:rsidTr="00BD20A2">
        <w:trPr>
          <w:trHeight w:val="23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56EE40AC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0D33E99E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1B9611CA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0D5F60A5" w14:textId="77777777" w:rsidTr="00BD20A2">
        <w:trPr>
          <w:trHeight w:val="23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51C372AF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52138F8C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5376BDE2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</w:tbl>
    <w:p w14:paraId="46484314" w14:textId="752F5E15" w:rsidR="00000924" w:rsidRDefault="00D64B6C">
      <w:r>
        <w:br w:type="page"/>
      </w:r>
    </w:p>
    <w:p w14:paraId="7F47D76F" w14:textId="1370BA8A" w:rsidR="00000924" w:rsidRPr="00BD20A2" w:rsidRDefault="00000924" w:rsidP="00000924">
      <w:pPr>
        <w:pStyle w:val="ListParagraph"/>
        <w:numPr>
          <w:ilvl w:val="0"/>
          <w:numId w:val="11"/>
        </w:numPr>
        <w:rPr>
          <w:sz w:val="28"/>
          <w:szCs w:val="28"/>
        </w:rPr>
      </w:pPr>
      <w:r w:rsidRPr="00BD20A2">
        <w:rPr>
          <w:sz w:val="28"/>
          <w:szCs w:val="28"/>
        </w:rPr>
        <w:t xml:space="preserve">Provide comprehensive, person-centered </w:t>
      </w:r>
      <w:r w:rsidRPr="00BD20A2">
        <w:rPr>
          <w:b/>
          <w:sz w:val="28"/>
          <w:szCs w:val="28"/>
        </w:rPr>
        <w:t>Management and Referral</w:t>
      </w:r>
      <w:r w:rsidRPr="00BD20A2">
        <w:rPr>
          <w:sz w:val="28"/>
          <w:szCs w:val="28"/>
        </w:rPr>
        <w:t xml:space="preserve"> to meet needs</w:t>
      </w:r>
    </w:p>
    <w:p w14:paraId="6DCF00F4" w14:textId="77777777" w:rsidR="00436F85" w:rsidRDefault="00436F85"/>
    <w:tbl>
      <w:tblPr>
        <w:tblStyle w:val="TableGrid"/>
        <w:tblW w:w="14030" w:type="dxa"/>
        <w:tblInd w:w="-11" w:type="dxa"/>
        <w:shd w:val="clear" w:color="auto" w:fill="D9E2F3" w:themeFill="accent5" w:themeFillTint="33"/>
        <w:tblLook w:val="04A0" w:firstRow="1" w:lastRow="0" w:firstColumn="1" w:lastColumn="0" w:noHBand="0" w:noVBand="1"/>
      </w:tblPr>
      <w:tblGrid>
        <w:gridCol w:w="1986"/>
        <w:gridCol w:w="5816"/>
        <w:gridCol w:w="6228"/>
      </w:tblGrid>
      <w:tr w:rsidR="00000924" w:rsidRPr="00D64B6C" w14:paraId="777F69B5" w14:textId="77777777" w:rsidTr="00BD20A2">
        <w:trPr>
          <w:trHeight w:val="1007"/>
        </w:trPr>
        <w:tc>
          <w:tcPr>
            <w:tcW w:w="1986" w:type="dxa"/>
            <w:shd w:val="clear" w:color="auto" w:fill="D9E2F3" w:themeFill="accent5" w:themeFillTint="33"/>
          </w:tcPr>
          <w:p w14:paraId="0A11F37B" w14:textId="7A5EC146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PRIMARY DRIVER</w:t>
            </w:r>
          </w:p>
          <w:p w14:paraId="6DB67898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0C3D40EE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What will be necessary to meet our aim?</w:t>
            </w:r>
          </w:p>
        </w:tc>
        <w:tc>
          <w:tcPr>
            <w:tcW w:w="5816" w:type="dxa"/>
            <w:shd w:val="clear" w:color="auto" w:fill="D9E2F3" w:themeFill="accent5" w:themeFillTint="33"/>
          </w:tcPr>
          <w:p w14:paraId="24F0988B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SECONDARY DRIVERS</w:t>
            </w:r>
          </w:p>
          <w:p w14:paraId="3D18DB2C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7D9CF62E" w14:textId="77777777" w:rsidR="00D64B6C" w:rsidRPr="00D64B6C" w:rsidRDefault="00D64B6C" w:rsidP="00D03A1D">
            <w:pPr>
              <w:jc w:val="center"/>
              <w:rPr>
                <w:b/>
                <w:i/>
              </w:rPr>
            </w:pPr>
            <w:r w:rsidRPr="00D64B6C">
              <w:rPr>
                <w:b/>
                <w:i/>
              </w:rPr>
              <w:t>What are the steps or components necessary for this driver?</w:t>
            </w:r>
          </w:p>
        </w:tc>
        <w:tc>
          <w:tcPr>
            <w:tcW w:w="6228" w:type="dxa"/>
            <w:shd w:val="clear" w:color="auto" w:fill="D9E2F3" w:themeFill="accent5" w:themeFillTint="33"/>
          </w:tcPr>
          <w:p w14:paraId="099D42B1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STRATEGIES</w:t>
            </w:r>
          </w:p>
          <w:p w14:paraId="71143D11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30779AEE" w14:textId="77777777" w:rsidR="00D64B6C" w:rsidRPr="00D64B6C" w:rsidRDefault="00D64B6C" w:rsidP="00D03A1D">
            <w:pPr>
              <w:jc w:val="center"/>
              <w:rPr>
                <w:b/>
                <w:i/>
              </w:rPr>
            </w:pPr>
            <w:r w:rsidRPr="00D64B6C">
              <w:rPr>
                <w:b/>
                <w:i/>
              </w:rPr>
              <w:t>Some examples of specific strategies related to this driver.</w:t>
            </w:r>
          </w:p>
        </w:tc>
      </w:tr>
      <w:tr w:rsidR="00BD20A2" w:rsidRPr="00D64B6C" w14:paraId="05D8AB7F" w14:textId="77777777" w:rsidTr="00BD20A2">
        <w:trPr>
          <w:trHeight w:val="182"/>
        </w:trPr>
        <w:tc>
          <w:tcPr>
            <w:tcW w:w="1986" w:type="dxa"/>
            <w:vMerge w:val="restart"/>
            <w:shd w:val="clear" w:color="auto" w:fill="D9E2F3" w:themeFill="accent5" w:themeFillTint="33"/>
          </w:tcPr>
          <w:p w14:paraId="352932E4" w14:textId="77777777" w:rsidR="00BD20A2" w:rsidRDefault="00BD20A2" w:rsidP="000953D1"/>
          <w:p w14:paraId="06F9B54B" w14:textId="3EE6BE8E" w:rsidR="00BD20A2" w:rsidRDefault="00BD20A2" w:rsidP="000953D1">
            <w:r w:rsidRPr="00D64B6C">
              <w:t xml:space="preserve">Provide comprehensive, person-centered </w:t>
            </w:r>
            <w:r w:rsidRPr="00D64B6C">
              <w:rPr>
                <w:b/>
              </w:rPr>
              <w:t>Management and Referral</w:t>
            </w:r>
            <w:r w:rsidRPr="00D64B6C">
              <w:t xml:space="preserve"> to meet needs.</w:t>
            </w:r>
          </w:p>
          <w:p w14:paraId="020B2847" w14:textId="77777777" w:rsidR="00BD20A2" w:rsidRDefault="00BD20A2" w:rsidP="000953D1"/>
          <w:p w14:paraId="428D8F3B" w14:textId="6BB48A60" w:rsidR="00BD20A2" w:rsidRPr="00BD20A2" w:rsidRDefault="00BD20A2" w:rsidP="000953D1">
            <w:pPr>
              <w:rPr>
                <w:i/>
              </w:rPr>
            </w:pPr>
            <w:r w:rsidRPr="00BD20A2">
              <w:rPr>
                <w:i/>
              </w:rPr>
              <w:t>Measures:</w:t>
            </w:r>
          </w:p>
        </w:tc>
        <w:tc>
          <w:tcPr>
            <w:tcW w:w="5816" w:type="dxa"/>
            <w:vMerge w:val="restart"/>
            <w:shd w:val="clear" w:color="auto" w:fill="D9E2F3" w:themeFill="accent5" w:themeFillTint="33"/>
          </w:tcPr>
          <w:p w14:paraId="4BBCA240" w14:textId="7BECC813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1EA94698" w14:textId="70AEC5F2" w:rsidR="00BD20A2" w:rsidRPr="00D64B6C" w:rsidRDefault="00BD20A2" w:rsidP="00CC72B6"/>
        </w:tc>
      </w:tr>
      <w:tr w:rsidR="00BD20A2" w:rsidRPr="00D64B6C" w14:paraId="67B1AF66" w14:textId="77777777" w:rsidTr="00BD20A2">
        <w:trPr>
          <w:trHeight w:val="246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609A2DC3" w14:textId="517001AC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15DA6F21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77E5FDEE" w14:textId="45C48826" w:rsidR="00BD20A2" w:rsidRPr="00D64B6C" w:rsidRDefault="00BD20A2" w:rsidP="00CC72B6"/>
        </w:tc>
      </w:tr>
      <w:tr w:rsidR="00BD20A2" w:rsidRPr="00D64B6C" w14:paraId="4EE76C36" w14:textId="77777777" w:rsidTr="00BD20A2">
        <w:trPr>
          <w:trHeight w:val="150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12346159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7E875AF6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29B99074" w14:textId="77777777" w:rsidR="00BD20A2" w:rsidRPr="00D64B6C" w:rsidRDefault="00BD20A2" w:rsidP="00CC72B6"/>
        </w:tc>
      </w:tr>
      <w:tr w:rsidR="00BD20A2" w:rsidRPr="00D64B6C" w14:paraId="53AEF4CB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758B7D0B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034918CB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2648D8B9" w14:textId="77777777" w:rsidR="00BD20A2" w:rsidRPr="00D64B6C" w:rsidRDefault="00BD20A2" w:rsidP="00CC72B6"/>
        </w:tc>
      </w:tr>
      <w:tr w:rsidR="00BD20A2" w:rsidRPr="00D64B6C" w14:paraId="307D6AEC" w14:textId="77777777" w:rsidTr="00BD20A2">
        <w:trPr>
          <w:trHeight w:val="224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721355E5" w14:textId="12E5BDF8" w:rsidR="00BD20A2" w:rsidRPr="00D64B6C" w:rsidRDefault="00BD20A2" w:rsidP="009C5C0F"/>
        </w:tc>
        <w:tc>
          <w:tcPr>
            <w:tcW w:w="5816" w:type="dxa"/>
            <w:vMerge w:val="restart"/>
            <w:shd w:val="clear" w:color="auto" w:fill="D9E2F3" w:themeFill="accent5" w:themeFillTint="33"/>
          </w:tcPr>
          <w:p w14:paraId="6AD32727" w14:textId="08719BAB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4191F1D6" w14:textId="1FA7EE67" w:rsidR="00BD20A2" w:rsidRPr="00D64B6C" w:rsidRDefault="00BD20A2" w:rsidP="007214D6"/>
        </w:tc>
      </w:tr>
      <w:tr w:rsidR="00BD20A2" w:rsidRPr="00D64B6C" w14:paraId="0BBDAEF1" w14:textId="77777777" w:rsidTr="00BD20A2">
        <w:trPr>
          <w:trHeight w:val="270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083A7A9F" w14:textId="5851A836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467ED245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0A5576DD" w14:textId="096DB615" w:rsidR="00BD20A2" w:rsidRPr="00D64B6C" w:rsidRDefault="00BD20A2" w:rsidP="007214D6"/>
        </w:tc>
      </w:tr>
      <w:tr w:rsidR="00BD20A2" w:rsidRPr="00D64B6C" w14:paraId="41558154" w14:textId="77777777" w:rsidTr="00BD20A2">
        <w:trPr>
          <w:trHeight w:val="150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6BEC48D2" w14:textId="07E6C0B2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62B29B3F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78FA9C92" w14:textId="50EEF7A1" w:rsidR="00BD20A2" w:rsidRPr="00D64B6C" w:rsidRDefault="00BD20A2" w:rsidP="007214D6"/>
        </w:tc>
      </w:tr>
      <w:tr w:rsidR="00BD20A2" w:rsidRPr="00D64B6C" w14:paraId="5B8CEA6A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21D0EBBE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66F0A007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38381BBD" w14:textId="77777777" w:rsidR="00BD20A2" w:rsidRPr="00D64B6C" w:rsidRDefault="00BD20A2" w:rsidP="007214D6"/>
        </w:tc>
      </w:tr>
      <w:tr w:rsidR="00BD20A2" w:rsidRPr="00D64B6C" w14:paraId="2F891770" w14:textId="77777777" w:rsidTr="00BD20A2">
        <w:trPr>
          <w:trHeight w:val="83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57316709" w14:textId="204D9999" w:rsidR="00BD20A2" w:rsidRPr="00D64B6C" w:rsidRDefault="00BD20A2" w:rsidP="009C5C0F"/>
        </w:tc>
        <w:tc>
          <w:tcPr>
            <w:tcW w:w="5816" w:type="dxa"/>
            <w:vMerge w:val="restart"/>
            <w:shd w:val="clear" w:color="auto" w:fill="D9E2F3" w:themeFill="accent5" w:themeFillTint="33"/>
          </w:tcPr>
          <w:p w14:paraId="1D4AA5FA" w14:textId="7A9EB792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68DDCE16" w14:textId="77777777" w:rsidR="00BD20A2" w:rsidRPr="007A2181" w:rsidRDefault="00BD20A2" w:rsidP="007A2181"/>
        </w:tc>
      </w:tr>
      <w:tr w:rsidR="00BD20A2" w:rsidRPr="00D64B6C" w14:paraId="60C23C17" w14:textId="77777777" w:rsidTr="00BD20A2">
        <w:trPr>
          <w:trHeight w:val="137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6FD428C0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392C3620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70254483" w14:textId="77777777" w:rsidR="00BD20A2" w:rsidRDefault="00BD20A2" w:rsidP="00CC72B6"/>
        </w:tc>
      </w:tr>
      <w:tr w:rsidR="00BD20A2" w:rsidRPr="00D64B6C" w14:paraId="78D7222E" w14:textId="77777777" w:rsidTr="00BD20A2">
        <w:trPr>
          <w:trHeight w:val="150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3D2D7FD0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158D2CE6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64004154" w14:textId="77777777" w:rsidR="00BD20A2" w:rsidRDefault="00BD20A2" w:rsidP="00CC72B6"/>
        </w:tc>
      </w:tr>
      <w:tr w:rsidR="00BD20A2" w:rsidRPr="00D64B6C" w14:paraId="19796892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0419E4E0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706E1F71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4BB9297C" w14:textId="77777777" w:rsidR="00BD20A2" w:rsidRDefault="00BD20A2" w:rsidP="00CC72B6"/>
        </w:tc>
      </w:tr>
      <w:tr w:rsidR="00BD20A2" w:rsidRPr="00D64B6C" w14:paraId="044E1937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3AB171B4" w14:textId="77777777" w:rsidR="00BD20A2" w:rsidRPr="00D64B6C" w:rsidRDefault="00BD20A2" w:rsidP="009C5C0F"/>
        </w:tc>
        <w:tc>
          <w:tcPr>
            <w:tcW w:w="5816" w:type="dxa"/>
            <w:vMerge w:val="restart"/>
            <w:shd w:val="clear" w:color="auto" w:fill="D9E2F3" w:themeFill="accent5" w:themeFillTint="33"/>
          </w:tcPr>
          <w:p w14:paraId="4463D8E4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45846CC8" w14:textId="77777777" w:rsidR="00BD20A2" w:rsidRDefault="00BD20A2" w:rsidP="00CC72B6"/>
        </w:tc>
      </w:tr>
      <w:tr w:rsidR="00BD20A2" w:rsidRPr="00D64B6C" w14:paraId="1EB580C5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1A72B85F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3E17C464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30D60CCA" w14:textId="77777777" w:rsidR="00BD20A2" w:rsidRDefault="00BD20A2" w:rsidP="00CC72B6"/>
        </w:tc>
      </w:tr>
      <w:tr w:rsidR="00BD20A2" w:rsidRPr="00D64B6C" w14:paraId="4E59A74F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3D57BE36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6A28EED6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3F5F840C" w14:textId="77777777" w:rsidR="00BD20A2" w:rsidRDefault="00BD20A2" w:rsidP="00CC72B6"/>
        </w:tc>
      </w:tr>
      <w:tr w:rsidR="00BD20A2" w:rsidRPr="00D64B6C" w14:paraId="3435ECBD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2B350101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2B744740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26DE2B75" w14:textId="77777777" w:rsidR="00BD20A2" w:rsidRDefault="00BD20A2" w:rsidP="00CC72B6"/>
        </w:tc>
      </w:tr>
    </w:tbl>
    <w:p w14:paraId="131171B8" w14:textId="77777777" w:rsidR="00436F85" w:rsidRDefault="00436F85"/>
    <w:p w14:paraId="1A65AC2A" w14:textId="77777777" w:rsidR="00436F85" w:rsidRDefault="00436F85"/>
    <w:p w14:paraId="5964AAAA" w14:textId="77777777" w:rsidR="00436F85" w:rsidRDefault="00436F85"/>
    <w:p w14:paraId="05F4287C" w14:textId="77777777" w:rsidR="00436F85" w:rsidRDefault="00436F85"/>
    <w:p w14:paraId="02C1D6AC" w14:textId="77777777" w:rsidR="00436F85" w:rsidRDefault="00436F85"/>
    <w:p w14:paraId="61552BBF" w14:textId="77777777" w:rsidR="00436F85" w:rsidRDefault="00436F85"/>
    <w:p w14:paraId="1B7C1F20" w14:textId="0D1B5D59" w:rsidR="00BD20A2" w:rsidRDefault="00BD20A2">
      <w:r>
        <w:br w:type="page"/>
      </w:r>
    </w:p>
    <w:p w14:paraId="4C5420F5" w14:textId="70A9CB26" w:rsidR="00000924" w:rsidRPr="00BD20A2" w:rsidRDefault="00000924" w:rsidP="00000924">
      <w:pPr>
        <w:pStyle w:val="ListParagraph"/>
        <w:numPr>
          <w:ilvl w:val="0"/>
          <w:numId w:val="11"/>
        </w:numPr>
        <w:rPr>
          <w:b/>
          <w:sz w:val="28"/>
          <w:szCs w:val="28"/>
        </w:rPr>
      </w:pPr>
      <w:r w:rsidRPr="00BD20A2">
        <w:rPr>
          <w:b/>
          <w:sz w:val="28"/>
          <w:szCs w:val="28"/>
        </w:rPr>
        <w:t>Support Caregivers</w:t>
      </w:r>
    </w:p>
    <w:p w14:paraId="3964781E" w14:textId="77777777" w:rsidR="00436F85" w:rsidRDefault="00436F85"/>
    <w:tbl>
      <w:tblPr>
        <w:tblStyle w:val="TableGrid"/>
        <w:tblW w:w="14024" w:type="dxa"/>
        <w:tblInd w:w="-5" w:type="dxa"/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1980"/>
        <w:gridCol w:w="5850"/>
        <w:gridCol w:w="6194"/>
      </w:tblGrid>
      <w:tr w:rsidR="00000924" w:rsidRPr="00D64B6C" w14:paraId="0A84E5AE" w14:textId="77777777" w:rsidTr="00BD20A2">
        <w:trPr>
          <w:trHeight w:val="1007"/>
        </w:trPr>
        <w:tc>
          <w:tcPr>
            <w:tcW w:w="1980" w:type="dxa"/>
            <w:shd w:val="clear" w:color="auto" w:fill="D0CECE" w:themeFill="background2" w:themeFillShade="E6"/>
          </w:tcPr>
          <w:p w14:paraId="29A89E64" w14:textId="202996BD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PRIMARY DRIVER</w:t>
            </w:r>
          </w:p>
          <w:p w14:paraId="44D13E44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2A4E8BAC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What will be necessary to meet our aim?</w:t>
            </w:r>
          </w:p>
        </w:tc>
        <w:tc>
          <w:tcPr>
            <w:tcW w:w="5850" w:type="dxa"/>
            <w:shd w:val="clear" w:color="auto" w:fill="D0CECE" w:themeFill="background2" w:themeFillShade="E6"/>
          </w:tcPr>
          <w:p w14:paraId="22511E94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SECONDARY DRIVERS</w:t>
            </w:r>
          </w:p>
          <w:p w14:paraId="1D0EC61F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5AD34922" w14:textId="77777777" w:rsidR="00D64B6C" w:rsidRPr="00D64B6C" w:rsidRDefault="00D64B6C" w:rsidP="00D03A1D">
            <w:pPr>
              <w:jc w:val="center"/>
              <w:rPr>
                <w:b/>
                <w:i/>
              </w:rPr>
            </w:pPr>
            <w:r w:rsidRPr="00D64B6C">
              <w:rPr>
                <w:b/>
                <w:i/>
              </w:rPr>
              <w:t>What are the steps or components necessary for this driver?</w:t>
            </w:r>
          </w:p>
        </w:tc>
        <w:tc>
          <w:tcPr>
            <w:tcW w:w="6194" w:type="dxa"/>
            <w:shd w:val="clear" w:color="auto" w:fill="D0CECE" w:themeFill="background2" w:themeFillShade="E6"/>
          </w:tcPr>
          <w:p w14:paraId="76A98E31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STRATEGIES</w:t>
            </w:r>
          </w:p>
          <w:p w14:paraId="61C0DCC5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3EE24BDB" w14:textId="77777777" w:rsidR="00D64B6C" w:rsidRPr="00D64B6C" w:rsidRDefault="00D64B6C" w:rsidP="00D03A1D">
            <w:pPr>
              <w:jc w:val="center"/>
              <w:rPr>
                <w:b/>
                <w:i/>
              </w:rPr>
            </w:pPr>
            <w:r w:rsidRPr="00D64B6C">
              <w:rPr>
                <w:b/>
                <w:i/>
              </w:rPr>
              <w:t>Some examples of specific strategies related to this driver.</w:t>
            </w:r>
          </w:p>
        </w:tc>
      </w:tr>
      <w:tr w:rsidR="00BD20A2" w:rsidRPr="00D64B6C" w14:paraId="7C533807" w14:textId="77777777" w:rsidTr="00BD20A2">
        <w:trPr>
          <w:trHeight w:val="185"/>
        </w:trPr>
        <w:tc>
          <w:tcPr>
            <w:tcW w:w="1980" w:type="dxa"/>
            <w:vMerge w:val="restart"/>
            <w:shd w:val="clear" w:color="auto" w:fill="D0CECE" w:themeFill="background2" w:themeFillShade="E6"/>
          </w:tcPr>
          <w:p w14:paraId="20C6FEAA" w14:textId="77777777" w:rsidR="00BD20A2" w:rsidRDefault="00BD20A2" w:rsidP="009C5C0F">
            <w:pPr>
              <w:rPr>
                <w:b/>
              </w:rPr>
            </w:pPr>
          </w:p>
          <w:p w14:paraId="2845B37D" w14:textId="77777777" w:rsidR="00BD20A2" w:rsidRDefault="00BD20A2" w:rsidP="009C5C0F">
            <w:pPr>
              <w:rPr>
                <w:b/>
              </w:rPr>
            </w:pPr>
            <w:r w:rsidRPr="00D64B6C">
              <w:rPr>
                <w:b/>
              </w:rPr>
              <w:t>Support Caregivers</w:t>
            </w:r>
            <w:r>
              <w:rPr>
                <w:b/>
              </w:rPr>
              <w:t>.</w:t>
            </w:r>
          </w:p>
          <w:p w14:paraId="11B95ADD" w14:textId="77777777" w:rsidR="00BD20A2" w:rsidRDefault="00BD20A2" w:rsidP="009C5C0F">
            <w:pPr>
              <w:rPr>
                <w:b/>
              </w:rPr>
            </w:pPr>
          </w:p>
          <w:p w14:paraId="39234422" w14:textId="37AD468C" w:rsidR="00BD20A2" w:rsidRPr="00BD20A2" w:rsidRDefault="00BD20A2" w:rsidP="009C5C0F">
            <w:pPr>
              <w:rPr>
                <w:b/>
                <w:i/>
              </w:rPr>
            </w:pPr>
            <w:r w:rsidRPr="00BD20A2">
              <w:rPr>
                <w:i/>
                <w:szCs w:val="20"/>
              </w:rPr>
              <w:t>Measures:</w:t>
            </w:r>
          </w:p>
        </w:tc>
        <w:tc>
          <w:tcPr>
            <w:tcW w:w="5850" w:type="dxa"/>
            <w:vMerge w:val="restart"/>
            <w:shd w:val="clear" w:color="auto" w:fill="D0CECE" w:themeFill="background2" w:themeFillShade="E6"/>
          </w:tcPr>
          <w:p w14:paraId="18F9A837" w14:textId="11401EAE" w:rsidR="00BD20A2" w:rsidRPr="00D64B6C" w:rsidRDefault="00BD20A2" w:rsidP="00CC72B6"/>
        </w:tc>
        <w:tc>
          <w:tcPr>
            <w:tcW w:w="6194" w:type="dxa"/>
            <w:shd w:val="clear" w:color="auto" w:fill="D0CECE" w:themeFill="background2" w:themeFillShade="E6"/>
          </w:tcPr>
          <w:p w14:paraId="3CB713FB" w14:textId="778DAD59" w:rsidR="00BD20A2" w:rsidRPr="00D64B6C" w:rsidRDefault="00BD20A2" w:rsidP="00CC72B6"/>
        </w:tc>
      </w:tr>
      <w:tr w:rsidR="00BD20A2" w:rsidRPr="00D64B6C" w14:paraId="71173F94" w14:textId="77777777" w:rsidTr="00BD20A2">
        <w:trPr>
          <w:trHeight w:val="179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6F806529" w14:textId="01E48426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2BB5D4AD" w14:textId="77777777" w:rsidR="00BD20A2" w:rsidRPr="00D64B6C" w:rsidRDefault="00BD20A2" w:rsidP="00CC72B6"/>
        </w:tc>
        <w:tc>
          <w:tcPr>
            <w:tcW w:w="6194" w:type="dxa"/>
            <w:shd w:val="clear" w:color="auto" w:fill="D0CECE" w:themeFill="background2" w:themeFillShade="E6"/>
          </w:tcPr>
          <w:p w14:paraId="79ACB135" w14:textId="63E5A9B0" w:rsidR="00BD20A2" w:rsidRPr="00D64B6C" w:rsidRDefault="00BD20A2" w:rsidP="00CC72B6"/>
        </w:tc>
      </w:tr>
      <w:tr w:rsidR="00BD20A2" w:rsidRPr="00D64B6C" w14:paraId="31374CCE" w14:textId="77777777" w:rsidTr="00BD20A2">
        <w:trPr>
          <w:trHeight w:val="170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4C89A3FF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576543F4" w14:textId="77777777" w:rsidR="00BD20A2" w:rsidRPr="00D64B6C" w:rsidRDefault="00BD20A2" w:rsidP="00CC72B6"/>
        </w:tc>
        <w:tc>
          <w:tcPr>
            <w:tcW w:w="6194" w:type="dxa"/>
            <w:shd w:val="clear" w:color="auto" w:fill="D0CECE" w:themeFill="background2" w:themeFillShade="E6"/>
          </w:tcPr>
          <w:p w14:paraId="62ECCB12" w14:textId="77777777" w:rsidR="00BD20A2" w:rsidRPr="00D64B6C" w:rsidRDefault="00BD20A2" w:rsidP="00CC72B6"/>
        </w:tc>
      </w:tr>
      <w:tr w:rsidR="00BD20A2" w:rsidRPr="00D64B6C" w14:paraId="1760F29D" w14:textId="77777777" w:rsidTr="00BD20A2">
        <w:trPr>
          <w:trHeight w:val="215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6CF19179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0A66B816" w14:textId="77777777" w:rsidR="00BD20A2" w:rsidRPr="00D64B6C" w:rsidRDefault="00BD20A2" w:rsidP="00CC72B6"/>
        </w:tc>
        <w:tc>
          <w:tcPr>
            <w:tcW w:w="6194" w:type="dxa"/>
            <w:shd w:val="clear" w:color="auto" w:fill="D0CECE" w:themeFill="background2" w:themeFillShade="E6"/>
          </w:tcPr>
          <w:p w14:paraId="21B0D17A" w14:textId="77777777" w:rsidR="00BD20A2" w:rsidRPr="00D64B6C" w:rsidRDefault="00BD20A2" w:rsidP="00CC72B6"/>
        </w:tc>
      </w:tr>
      <w:tr w:rsidR="00BD20A2" w:rsidRPr="00D64B6C" w14:paraId="21FCD22E" w14:textId="77777777" w:rsidTr="00BD20A2">
        <w:trPr>
          <w:trHeight w:val="91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5B9DDAFE" w14:textId="587BDE26" w:rsidR="00BD20A2" w:rsidRPr="00D64B6C" w:rsidRDefault="00BD20A2" w:rsidP="009C5C0F"/>
        </w:tc>
        <w:tc>
          <w:tcPr>
            <w:tcW w:w="5850" w:type="dxa"/>
            <w:vMerge w:val="restart"/>
            <w:shd w:val="clear" w:color="auto" w:fill="D0CECE" w:themeFill="background2" w:themeFillShade="E6"/>
          </w:tcPr>
          <w:p w14:paraId="51E716F1" w14:textId="61F6876F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2967FF22" w14:textId="7CABB2C7" w:rsidR="00BD20A2" w:rsidRPr="00D64B6C" w:rsidRDefault="00BD20A2" w:rsidP="00F137AB"/>
        </w:tc>
      </w:tr>
      <w:tr w:rsidR="00BD20A2" w:rsidRPr="00D64B6C" w14:paraId="67DA0F8C" w14:textId="77777777" w:rsidTr="00BD20A2">
        <w:trPr>
          <w:trHeight w:val="91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22D68CFE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1BEBA5F9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3A4AEFB0" w14:textId="77777777" w:rsidR="00BD20A2" w:rsidRPr="00D64B6C" w:rsidRDefault="00BD20A2" w:rsidP="00F137AB"/>
        </w:tc>
      </w:tr>
      <w:tr w:rsidR="00BD20A2" w:rsidRPr="00D64B6C" w14:paraId="3E1BEED1" w14:textId="77777777" w:rsidTr="00BD20A2">
        <w:trPr>
          <w:trHeight w:val="150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33935B2E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371DCE13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0D778AFE" w14:textId="77777777" w:rsidR="00BD20A2" w:rsidRPr="00D64B6C" w:rsidRDefault="00BD20A2" w:rsidP="00F137AB"/>
        </w:tc>
      </w:tr>
      <w:tr w:rsidR="00BD20A2" w:rsidRPr="00D64B6C" w14:paraId="1C7083A8" w14:textId="77777777" w:rsidTr="00BD20A2">
        <w:trPr>
          <w:trHeight w:val="149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0C705A93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4D4F63E3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79B7D4ED" w14:textId="77777777" w:rsidR="00BD20A2" w:rsidRPr="00D64B6C" w:rsidRDefault="00BD20A2" w:rsidP="00F137AB"/>
        </w:tc>
      </w:tr>
      <w:tr w:rsidR="00BD20A2" w:rsidRPr="00D64B6C" w14:paraId="7FDDC82C" w14:textId="77777777" w:rsidTr="00BD20A2">
        <w:trPr>
          <w:trHeight w:val="91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3321EAE4" w14:textId="436B6D6B" w:rsidR="00BD20A2" w:rsidRPr="00D64B6C" w:rsidRDefault="00BD20A2" w:rsidP="009C5C0F"/>
        </w:tc>
        <w:tc>
          <w:tcPr>
            <w:tcW w:w="5850" w:type="dxa"/>
            <w:vMerge w:val="restart"/>
            <w:shd w:val="clear" w:color="auto" w:fill="D0CECE" w:themeFill="background2" w:themeFillShade="E6"/>
          </w:tcPr>
          <w:p w14:paraId="373CFA4E" w14:textId="7C32537E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395B5522" w14:textId="49B69300" w:rsidR="00BD20A2" w:rsidRPr="00D64B6C" w:rsidRDefault="00BD20A2" w:rsidP="00F137AB"/>
        </w:tc>
      </w:tr>
      <w:tr w:rsidR="00BD20A2" w:rsidRPr="00D64B6C" w14:paraId="4CA54EEA" w14:textId="77777777" w:rsidTr="00BD20A2">
        <w:trPr>
          <w:trHeight w:val="107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037F8B51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4F105155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400CF87B" w14:textId="77777777" w:rsidR="00BD20A2" w:rsidRPr="00D64B6C" w:rsidRDefault="00BD20A2" w:rsidP="00F137AB"/>
        </w:tc>
      </w:tr>
      <w:tr w:rsidR="00BD20A2" w:rsidRPr="00D64B6C" w14:paraId="0B4E1221" w14:textId="77777777" w:rsidTr="00BD20A2">
        <w:trPr>
          <w:trHeight w:val="150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7CD144BD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03470FC8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58352EB7" w14:textId="77777777" w:rsidR="00BD20A2" w:rsidRPr="00D64B6C" w:rsidRDefault="00BD20A2" w:rsidP="00F137AB"/>
        </w:tc>
      </w:tr>
      <w:tr w:rsidR="00BD20A2" w:rsidRPr="00D64B6C" w14:paraId="1F5956A8" w14:textId="77777777" w:rsidTr="00BD20A2">
        <w:trPr>
          <w:trHeight w:val="149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5C18CE6D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3EB42462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1FE495F3" w14:textId="77777777" w:rsidR="00BD20A2" w:rsidRPr="00D64B6C" w:rsidRDefault="00BD20A2" w:rsidP="00F137AB"/>
        </w:tc>
      </w:tr>
      <w:tr w:rsidR="00BD20A2" w:rsidRPr="00D64B6C" w14:paraId="7B51F27D" w14:textId="77777777" w:rsidTr="00BD20A2">
        <w:trPr>
          <w:trHeight w:val="150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34EC910D" w14:textId="77777777" w:rsidR="00BD20A2" w:rsidRPr="00D64B6C" w:rsidRDefault="00BD20A2" w:rsidP="009C5C0F"/>
        </w:tc>
        <w:tc>
          <w:tcPr>
            <w:tcW w:w="5850" w:type="dxa"/>
            <w:vMerge w:val="restart"/>
            <w:shd w:val="clear" w:color="auto" w:fill="D0CECE" w:themeFill="background2" w:themeFillShade="E6"/>
          </w:tcPr>
          <w:p w14:paraId="728570FB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044C39CC" w14:textId="77777777" w:rsidR="00BD20A2" w:rsidRPr="00D64B6C" w:rsidRDefault="00BD20A2" w:rsidP="00F137AB"/>
        </w:tc>
      </w:tr>
      <w:tr w:rsidR="00BD20A2" w:rsidRPr="00D64B6C" w14:paraId="4B5F4A72" w14:textId="77777777" w:rsidTr="00BD20A2">
        <w:trPr>
          <w:trHeight w:val="149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29259CDA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22FF1C22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2FE6FC06" w14:textId="77777777" w:rsidR="00BD20A2" w:rsidRPr="00D64B6C" w:rsidRDefault="00BD20A2" w:rsidP="00F137AB"/>
        </w:tc>
      </w:tr>
      <w:tr w:rsidR="00BD20A2" w:rsidRPr="00D64B6C" w14:paraId="35FFE429" w14:textId="77777777" w:rsidTr="00BD20A2">
        <w:trPr>
          <w:trHeight w:val="91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2B5C2D46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0A418F4E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102351A5" w14:textId="77777777" w:rsidR="00BD20A2" w:rsidRPr="00D64B6C" w:rsidRDefault="00BD20A2" w:rsidP="00F137AB"/>
        </w:tc>
      </w:tr>
      <w:tr w:rsidR="00BD20A2" w:rsidRPr="00D64B6C" w14:paraId="6CB45ABF" w14:textId="77777777" w:rsidTr="00BD20A2">
        <w:trPr>
          <w:trHeight w:val="91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6CD93D2B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650C8817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2CCDC2BB" w14:textId="77777777" w:rsidR="00BD20A2" w:rsidRPr="00D64B6C" w:rsidRDefault="00BD20A2" w:rsidP="00F137AB"/>
        </w:tc>
      </w:tr>
    </w:tbl>
    <w:p w14:paraId="18C94804" w14:textId="77777777" w:rsidR="008D786D" w:rsidRPr="002F3A76" w:rsidRDefault="008D786D" w:rsidP="00D943D2">
      <w:pPr>
        <w:rPr>
          <w:sz w:val="20"/>
          <w:szCs w:val="20"/>
        </w:rPr>
      </w:pPr>
    </w:p>
    <w:sectPr w:rsidR="008D786D" w:rsidRPr="002F3A76" w:rsidSect="00BD20A2">
      <w:headerReference w:type="default" r:id="rId8"/>
      <w:footerReference w:type="even" r:id="rId9"/>
      <w:footerReference w:type="default" r:id="rId10"/>
      <w:pgSz w:w="15840" w:h="12240" w:orient="landscape" w:code="1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B769A9" w14:textId="77777777" w:rsidR="00AC78D3" w:rsidRDefault="00AC78D3" w:rsidP="00F137AB">
      <w:r>
        <w:separator/>
      </w:r>
    </w:p>
  </w:endnote>
  <w:endnote w:type="continuationSeparator" w:id="0">
    <w:p w14:paraId="2027EB6E" w14:textId="77777777" w:rsidR="00AC78D3" w:rsidRDefault="00AC78D3" w:rsidP="00F13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089654" w14:textId="77777777" w:rsidR="00000924" w:rsidRDefault="00000924" w:rsidP="00BA0BDE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24E23F" w14:textId="77777777" w:rsidR="00000924" w:rsidRDefault="000009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4535A" w14:textId="21FE891F" w:rsidR="00000924" w:rsidRDefault="00000924" w:rsidP="00BA0BDE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62853">
      <w:rPr>
        <w:rStyle w:val="PageNumber"/>
        <w:noProof/>
      </w:rPr>
      <w:t>1</w:t>
    </w:r>
    <w:r>
      <w:rPr>
        <w:rStyle w:val="PageNumber"/>
      </w:rPr>
      <w:fldChar w:fldCharType="end"/>
    </w:r>
  </w:p>
  <w:p w14:paraId="1FA7A868" w14:textId="77777777" w:rsidR="00000924" w:rsidRDefault="000009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F40061" w14:textId="77777777" w:rsidR="00AC78D3" w:rsidRDefault="00AC78D3" w:rsidP="00F137AB">
      <w:r>
        <w:separator/>
      </w:r>
    </w:p>
  </w:footnote>
  <w:footnote w:type="continuationSeparator" w:id="0">
    <w:p w14:paraId="4CE50603" w14:textId="77777777" w:rsidR="00AC78D3" w:rsidRDefault="00AC78D3" w:rsidP="00F13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73DBA5" w14:textId="41B3DD3D" w:rsidR="00F137AB" w:rsidRPr="00F137AB" w:rsidRDefault="00341767" w:rsidP="00D1238E">
    <w:pPr>
      <w:spacing w:line="480" w:lineRule="auto"/>
      <w:outlineLvl w:val="0"/>
      <w:rPr>
        <w:sz w:val="28"/>
      </w:rPr>
    </w:pPr>
    <w:r>
      <w:rPr>
        <w:sz w:val="28"/>
      </w:rPr>
      <w:t>Logic Model (</w:t>
    </w:r>
    <w:r w:rsidR="00F137AB" w:rsidRPr="00F137AB">
      <w:rPr>
        <w:sz w:val="28"/>
      </w:rPr>
      <w:t>Driver Diagram</w:t>
    </w:r>
    <w:r>
      <w:rPr>
        <w:sz w:val="28"/>
      </w:rPr>
      <w:t>)</w:t>
    </w:r>
    <w:r w:rsidR="00F137AB" w:rsidRPr="00F137AB">
      <w:rPr>
        <w:sz w:val="28"/>
      </w:rPr>
      <w:t xml:space="preserve"> </w:t>
    </w:r>
    <w:r w:rsidR="00BD20A2">
      <w:rPr>
        <w:sz w:val="28"/>
      </w:rPr>
      <w:t>Sample Template</w:t>
    </w:r>
    <w:r w:rsidR="00B12835">
      <w:rPr>
        <w:sz w:val="28"/>
      </w:rPr>
      <w:t xml:space="preserve"> </w:t>
    </w:r>
    <w:r w:rsidR="00F137AB" w:rsidRPr="00F137AB">
      <w:rPr>
        <w:sz w:val="28"/>
      </w:rPr>
      <w:t xml:space="preserve">for </w:t>
    </w:r>
    <w:r w:rsidR="00F137AB" w:rsidRPr="00F137AB">
      <w:rPr>
        <w:b/>
        <w:sz w:val="28"/>
      </w:rPr>
      <w:t>Addressing Dementia in Indian Country: Models o</w:t>
    </w:r>
    <w:r w:rsidR="00F137AB">
      <w:rPr>
        <w:b/>
        <w:sz w:val="28"/>
      </w:rPr>
      <w:t>f Car</w:t>
    </w:r>
    <w:r>
      <w:rPr>
        <w:b/>
        <w:sz w:val="28"/>
      </w:rPr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E6794"/>
    <w:multiLevelType w:val="hybridMultilevel"/>
    <w:tmpl w:val="F5767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F4E04"/>
    <w:multiLevelType w:val="hybridMultilevel"/>
    <w:tmpl w:val="DB54C918"/>
    <w:lvl w:ilvl="0" w:tplc="98B84B8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55CFD"/>
    <w:multiLevelType w:val="hybridMultilevel"/>
    <w:tmpl w:val="D28008F4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F50B21"/>
    <w:multiLevelType w:val="hybridMultilevel"/>
    <w:tmpl w:val="3B9E8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832D8"/>
    <w:multiLevelType w:val="hybridMultilevel"/>
    <w:tmpl w:val="3B9E8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A94493"/>
    <w:multiLevelType w:val="hybridMultilevel"/>
    <w:tmpl w:val="3B9E8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46960"/>
    <w:multiLevelType w:val="hybridMultilevel"/>
    <w:tmpl w:val="AEE2C562"/>
    <w:lvl w:ilvl="0" w:tplc="DB42F2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858FB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C3E5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F2E9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AAEA0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54A6A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2005B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88A75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C28FF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C1F09F4"/>
    <w:multiLevelType w:val="hybridMultilevel"/>
    <w:tmpl w:val="2E46AB08"/>
    <w:lvl w:ilvl="0" w:tplc="D62274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A269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369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11407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4642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10098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33A16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0C809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198DF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04077E9"/>
    <w:multiLevelType w:val="hybridMultilevel"/>
    <w:tmpl w:val="15F47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0444B"/>
    <w:multiLevelType w:val="hybridMultilevel"/>
    <w:tmpl w:val="3B9E8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9C53D5"/>
    <w:multiLevelType w:val="hybridMultilevel"/>
    <w:tmpl w:val="A836C492"/>
    <w:lvl w:ilvl="0" w:tplc="AE1027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CDAA7BC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5D8DA9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24807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BCCE5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509CFDB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870A1E1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DF3A70E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F17CCBC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4432CE7"/>
    <w:multiLevelType w:val="hybridMultilevel"/>
    <w:tmpl w:val="BA0E2330"/>
    <w:lvl w:ilvl="0" w:tplc="3ED874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1F25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261E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2637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9B699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FA4B4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5AB5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024F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350CA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68986CF3"/>
    <w:multiLevelType w:val="hybridMultilevel"/>
    <w:tmpl w:val="D902CF22"/>
    <w:lvl w:ilvl="0" w:tplc="98B84B86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  <w:i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7060427"/>
    <w:multiLevelType w:val="hybridMultilevel"/>
    <w:tmpl w:val="37A2A9B4"/>
    <w:lvl w:ilvl="0" w:tplc="E7E61C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7"/>
  </w:num>
  <w:num w:numId="5">
    <w:abstractNumId w:val="12"/>
  </w:num>
  <w:num w:numId="6">
    <w:abstractNumId w:val="6"/>
  </w:num>
  <w:num w:numId="7">
    <w:abstractNumId w:val="0"/>
  </w:num>
  <w:num w:numId="8">
    <w:abstractNumId w:val="13"/>
  </w:num>
  <w:num w:numId="9">
    <w:abstractNumId w:val="4"/>
  </w:num>
  <w:num w:numId="10">
    <w:abstractNumId w:val="3"/>
  </w:num>
  <w:num w:numId="11">
    <w:abstractNumId w:val="2"/>
  </w:num>
  <w:num w:numId="12">
    <w:abstractNumId w:val="5"/>
  </w:num>
  <w:num w:numId="13">
    <w:abstractNumId w:val="9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TYyNTe1MDE3MjNR0lEKTi0uzszPAykwqgUAofLPBSwAAAA="/>
  </w:docVars>
  <w:rsids>
    <w:rsidRoot w:val="001D0946"/>
    <w:rsid w:val="00000924"/>
    <w:rsid w:val="00052C78"/>
    <w:rsid w:val="000953D1"/>
    <w:rsid w:val="000C2382"/>
    <w:rsid w:val="000C3226"/>
    <w:rsid w:val="00106CC6"/>
    <w:rsid w:val="0015104A"/>
    <w:rsid w:val="001727E6"/>
    <w:rsid w:val="001907B2"/>
    <w:rsid w:val="001A4110"/>
    <w:rsid w:val="001D0946"/>
    <w:rsid w:val="002013C4"/>
    <w:rsid w:val="00262948"/>
    <w:rsid w:val="00287196"/>
    <w:rsid w:val="002B45DB"/>
    <w:rsid w:val="002D2CD0"/>
    <w:rsid w:val="002E0C8E"/>
    <w:rsid w:val="002F3A76"/>
    <w:rsid w:val="003240B4"/>
    <w:rsid w:val="00341767"/>
    <w:rsid w:val="003C1F0D"/>
    <w:rsid w:val="003D65D9"/>
    <w:rsid w:val="00436F85"/>
    <w:rsid w:val="0045241A"/>
    <w:rsid w:val="0048717C"/>
    <w:rsid w:val="004C33BF"/>
    <w:rsid w:val="004D60F0"/>
    <w:rsid w:val="00524FCB"/>
    <w:rsid w:val="00574C84"/>
    <w:rsid w:val="00581E97"/>
    <w:rsid w:val="005C014A"/>
    <w:rsid w:val="005E3720"/>
    <w:rsid w:val="0063709B"/>
    <w:rsid w:val="006B0630"/>
    <w:rsid w:val="006C6939"/>
    <w:rsid w:val="006D56BA"/>
    <w:rsid w:val="006F5FAA"/>
    <w:rsid w:val="007214D6"/>
    <w:rsid w:val="00764F48"/>
    <w:rsid w:val="007A2181"/>
    <w:rsid w:val="007A711B"/>
    <w:rsid w:val="007C0455"/>
    <w:rsid w:val="007C29AE"/>
    <w:rsid w:val="008A121B"/>
    <w:rsid w:val="008D786D"/>
    <w:rsid w:val="00903974"/>
    <w:rsid w:val="00912023"/>
    <w:rsid w:val="00935DEE"/>
    <w:rsid w:val="0094209E"/>
    <w:rsid w:val="009B5633"/>
    <w:rsid w:val="009C0D94"/>
    <w:rsid w:val="009C5C0F"/>
    <w:rsid w:val="009D54BF"/>
    <w:rsid w:val="009F49B3"/>
    <w:rsid w:val="00A63373"/>
    <w:rsid w:val="00AB159F"/>
    <w:rsid w:val="00AC725E"/>
    <w:rsid w:val="00AC78D3"/>
    <w:rsid w:val="00AD30CE"/>
    <w:rsid w:val="00AD51D9"/>
    <w:rsid w:val="00B12835"/>
    <w:rsid w:val="00B26636"/>
    <w:rsid w:val="00B41C90"/>
    <w:rsid w:val="00B64CAA"/>
    <w:rsid w:val="00BA0862"/>
    <w:rsid w:val="00BA0CD2"/>
    <w:rsid w:val="00BB0438"/>
    <w:rsid w:val="00BB2BA0"/>
    <w:rsid w:val="00BD20A2"/>
    <w:rsid w:val="00BD65E2"/>
    <w:rsid w:val="00C10606"/>
    <w:rsid w:val="00C13D6A"/>
    <w:rsid w:val="00C3549C"/>
    <w:rsid w:val="00C50B8A"/>
    <w:rsid w:val="00C62853"/>
    <w:rsid w:val="00C82615"/>
    <w:rsid w:val="00CE62F8"/>
    <w:rsid w:val="00D1238E"/>
    <w:rsid w:val="00D37ADC"/>
    <w:rsid w:val="00D571A0"/>
    <w:rsid w:val="00D64B6C"/>
    <w:rsid w:val="00D943D2"/>
    <w:rsid w:val="00DC16CD"/>
    <w:rsid w:val="00E07E91"/>
    <w:rsid w:val="00E16698"/>
    <w:rsid w:val="00E61190"/>
    <w:rsid w:val="00E97124"/>
    <w:rsid w:val="00EA058A"/>
    <w:rsid w:val="00EB156C"/>
    <w:rsid w:val="00ED604A"/>
    <w:rsid w:val="00F137AB"/>
    <w:rsid w:val="00F36C44"/>
    <w:rsid w:val="00F61DB5"/>
    <w:rsid w:val="00F62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41F9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09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E97124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97124"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764F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37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37AB"/>
  </w:style>
  <w:style w:type="paragraph" w:styleId="Footer">
    <w:name w:val="footer"/>
    <w:basedOn w:val="Normal"/>
    <w:link w:val="FooterChar"/>
    <w:uiPriority w:val="99"/>
    <w:unhideWhenUsed/>
    <w:rsid w:val="00F137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7AB"/>
  </w:style>
  <w:style w:type="character" w:styleId="PageNumber">
    <w:name w:val="page number"/>
    <w:basedOn w:val="DefaultParagraphFont"/>
    <w:uiPriority w:val="99"/>
    <w:semiHidden/>
    <w:unhideWhenUsed/>
    <w:rsid w:val="00000924"/>
  </w:style>
  <w:style w:type="paragraph" w:styleId="BalloonText">
    <w:name w:val="Balloon Text"/>
    <w:basedOn w:val="Normal"/>
    <w:link w:val="BalloonTextChar"/>
    <w:uiPriority w:val="99"/>
    <w:semiHidden/>
    <w:unhideWhenUsed/>
    <w:rsid w:val="005C01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1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9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21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8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0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0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193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99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50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4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80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4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5F9CAA6-12C4-44E5-AA52-41A9794A2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53</Words>
  <Characters>4293</Characters>
  <Application>Microsoft Office Word</Application>
  <DocSecurity>4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Finke</dc:creator>
  <cp:keywords/>
  <dc:description/>
  <cp:lastModifiedBy>Cohen, Sara (IHS/HQ) [C]</cp:lastModifiedBy>
  <cp:revision>2</cp:revision>
  <dcterms:created xsi:type="dcterms:W3CDTF">2023-03-09T22:13:00Z</dcterms:created>
  <dcterms:modified xsi:type="dcterms:W3CDTF">2023-03-09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e29a60a028b6a26b5a920e996b82fbe72a3fa3edc63bcc1ecab5bfbb89d32a</vt:lpwstr>
  </property>
</Properties>
</file>